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body>
    <w:bookmarkStart w:name="_Toc48767227" w:id="0"/>
    <w:p w:rsidRPr="00C37116" w:rsidR="00511642" w:rsidP="00511642" w:rsidRDefault="00511642" w14:paraId="51F29C40" w14:textId="77777777">
      <w:pPr>
        <w:rPr>
          <w:rFonts w:cs="Segoe UI"/>
        </w:rPr>
      </w:pPr>
      <w:r w:rsidRPr="00C37116">
        <w:rPr>
          <w:rFonts w:cs="Segoe UI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3E72717" wp14:editId="65D3814F">
                <wp:simplePos x="0" y="0"/>
                <wp:positionH relativeFrom="column">
                  <wp:posOffset>-28575</wp:posOffset>
                </wp:positionH>
                <wp:positionV relativeFrom="paragraph">
                  <wp:posOffset>9525</wp:posOffset>
                </wp:positionV>
                <wp:extent cx="6515100" cy="390525"/>
                <wp:effectExtent l="0" t="0" r="19050" b="28575"/>
                <wp:wrapNone/>
                <wp:docPr id="4" name="Rectangl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15100" cy="3905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rto="http://schemas.microsoft.com/office/word/2006/arto" xmlns:a14="http://schemas.microsoft.com/office/drawing/2010/main" xmlns:pic="http://schemas.openxmlformats.org/drawingml/2006/picture" xmlns:adec="http://schemas.microsoft.com/office/drawing/2017/decorative" xmlns:a="http://schemas.openxmlformats.org/drawingml/2006/main">
            <w:pict w14:anchorId="4689A3F5">
              <v:rect id="Rectangle 4" style="position:absolute;margin-left:-2.25pt;margin-top:.75pt;width:513pt;height:30.75pt;z-index:25166029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lt="&quot;&quot;" o:spid="_x0000_s1026" fillcolor="#4472c4 [3204]" strokecolor="#1f3763 [1604]" strokeweight="1pt" w14:anchorId="3A61260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"/>
            </w:pict>
          </mc:Fallback>
        </mc:AlternateContent>
      </w:r>
    </w:p>
    <w:p w:rsidRPr="00C37116" w:rsidR="00511642" w:rsidP="00511642" w:rsidRDefault="00511642" w14:paraId="636121E2" w14:textId="77777777">
      <w:pPr>
        <w:rPr>
          <w:rFonts w:cs="Segoe UI"/>
        </w:rPr>
      </w:pPr>
    </w:p>
    <w:p w:rsidR="00657C73" w:rsidP="4EA6E734" w:rsidRDefault="00FC2A82" w14:paraId="41D6C42C" w14:textId="6615BB45">
      <w:pPr>
        <w:pStyle w:val="Title"/>
        <w:rPr>
          <w:sz w:val="36"/>
          <w:szCs w:val="36"/>
        </w:rPr>
      </w:pPr>
      <w:r>
        <w:t xml:space="preserve">Setting up your </w:t>
      </w:r>
      <w:r w:rsidR="7D846287">
        <w:t>Demo Environment &amp; Visual Studio Azure Subscription</w:t>
      </w:r>
      <w:bookmarkEnd w:id="0"/>
    </w:p>
    <w:p w:rsidRPr="00204006" w:rsidR="00D34B9E" w:rsidP="4EA6E734" w:rsidRDefault="00447015" w14:paraId="1A329A51" w14:textId="07A4B9EA">
      <w:pPr>
        <w:pStyle w:val="Heading1"/>
        <w:rPr>
          <w:rFonts w:cs="Segoe UI"/>
        </w:rPr>
      </w:pPr>
      <w:r>
        <w:t>Introduction</w:t>
      </w:r>
    </w:p>
    <w:p w:rsidR="1AE7BC4B" w:rsidP="1AE7BC4B" w:rsidRDefault="3F23A513" w14:paraId="764B4916" w14:textId="10E138C1">
      <w:p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bookmarkStart w:name="_Toc48767229" w:id="1"/>
      <w:r w:rsidRPr="14C328C4">
        <w:rPr>
          <w:rFonts w:cs="Segoe UI"/>
        </w:rPr>
        <w:t xml:space="preserve">In preparation for </w:t>
      </w:r>
      <w:r w:rsidRPr="14C328C4" w:rsidR="6ACFC738">
        <w:rPr>
          <w:rFonts w:cs="Segoe UI"/>
        </w:rPr>
        <w:t xml:space="preserve">the </w:t>
      </w:r>
      <w:r w:rsidRPr="14C328C4" w:rsidR="41C6FB6E">
        <w:rPr>
          <w:rFonts w:cs="Segoe UI"/>
        </w:rPr>
        <w:t>Hackathon</w:t>
      </w:r>
      <w:r w:rsidRPr="14C328C4" w:rsidR="6ACFC738">
        <w:rPr>
          <w:rFonts w:cs="Segoe UI"/>
        </w:rPr>
        <w:t xml:space="preserve">, </w:t>
      </w:r>
      <w:r w:rsidRPr="14C328C4" w:rsidR="644153D3">
        <w:rPr>
          <w:rFonts w:cs="Segoe UI"/>
        </w:rPr>
        <w:t>you will</w:t>
      </w:r>
      <w:r w:rsidRPr="14C328C4" w:rsidR="6ACFC738">
        <w:rPr>
          <w:rFonts w:cs="Segoe UI"/>
        </w:rPr>
        <w:t xml:space="preserve"> need to </w:t>
      </w:r>
      <w:r w:rsidRPr="14C328C4" w:rsidR="4A1A30CC">
        <w:rPr>
          <w:rFonts w:cs="Segoe UI"/>
        </w:rPr>
        <w:t>have an environment setup to build</w:t>
      </w:r>
      <w:r w:rsidRPr="14C328C4" w:rsidR="6589DB20">
        <w:rPr>
          <w:rFonts w:cs="Segoe UI"/>
        </w:rPr>
        <w:t xml:space="preserve">. This document will provide you with links to the resources </w:t>
      </w:r>
      <w:r w:rsidRPr="14C328C4" w:rsidR="2ADE9A45">
        <w:rPr>
          <w:rFonts w:cs="Segoe UI"/>
        </w:rPr>
        <w:t xml:space="preserve">that can help </w:t>
      </w:r>
      <w:r w:rsidRPr="14C328C4" w:rsidR="0E8C8835">
        <w:rPr>
          <w:rFonts w:cs="Segoe UI"/>
        </w:rPr>
        <w:t>along the way</w:t>
      </w:r>
      <w:r w:rsidRPr="14C328C4" w:rsidR="2ADE9A45">
        <w:rPr>
          <w:rFonts w:cs="Segoe UI"/>
        </w:rPr>
        <w:t>.</w:t>
      </w:r>
      <w:bookmarkEnd w:id="1"/>
    </w:p>
    <w:p w:rsidR="308B4472" w:rsidP="14C328C4" w:rsidRDefault="308B4472" w14:paraId="71B106C7" w14:textId="22EF4522">
      <w:pPr>
        <w:tabs>
          <w:tab w:val="left" w:pos="360"/>
        </w:tabs>
        <w:spacing w:before="60" w:after="60" w:line="240" w:lineRule="auto"/>
        <w:jc w:val="both"/>
        <w:rPr>
          <w:rFonts w:cs="Segoe UI"/>
          <w:i/>
          <w:iCs/>
        </w:rPr>
      </w:pPr>
      <w:r w:rsidRPr="14C328C4">
        <w:rPr>
          <w:rFonts w:cs="Segoe UI"/>
          <w:i/>
          <w:iCs/>
        </w:rPr>
        <w:t>Note: If you already have a demo environment set up, no need to create a new one for this hackathon.</w:t>
      </w:r>
    </w:p>
    <w:p w:rsidR="005E38E9" w:rsidP="00E833DD" w:rsidRDefault="00C03553" w14:paraId="10CBFCA9" w14:textId="7A1C754F">
      <w:p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r w:rsidRPr="4EA6E734">
        <w:rPr>
          <w:rFonts w:cs="Segoe UI"/>
          <w:b/>
          <w:bCs/>
        </w:rPr>
        <w:t xml:space="preserve">It is imperative that you finish </w:t>
      </w:r>
      <w:r w:rsidRPr="4EA6E734" w:rsidR="005C268C">
        <w:rPr>
          <w:rFonts w:cs="Segoe UI"/>
          <w:b/>
          <w:bCs/>
        </w:rPr>
        <w:t xml:space="preserve">this work before you show up for the </w:t>
      </w:r>
      <w:r w:rsidRPr="4EA6E734" w:rsidR="340DAF9E">
        <w:rPr>
          <w:rFonts w:cs="Segoe UI"/>
          <w:b/>
          <w:bCs/>
        </w:rPr>
        <w:t>hackathon</w:t>
      </w:r>
      <w:r w:rsidRPr="4EA6E734" w:rsidR="005C268C">
        <w:rPr>
          <w:rFonts w:cs="Segoe UI"/>
        </w:rPr>
        <w:t xml:space="preserve">. There is no time set aside during the </w:t>
      </w:r>
      <w:r w:rsidRPr="4EA6E734" w:rsidR="07172791">
        <w:rPr>
          <w:rFonts w:cs="Segoe UI"/>
        </w:rPr>
        <w:t>hackathon</w:t>
      </w:r>
      <w:r w:rsidRPr="4EA6E734" w:rsidR="005C268C">
        <w:rPr>
          <w:rFonts w:cs="Segoe UI"/>
        </w:rPr>
        <w:t xml:space="preserve"> to setup your demo environment.</w:t>
      </w:r>
    </w:p>
    <w:p w:rsidR="0DB1775F" w:rsidP="4EA6E734" w:rsidRDefault="62B42F1D" w14:paraId="4E635C11" w14:textId="0C1CD70F">
      <w:p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r w:rsidRPr="14C328C4">
        <w:rPr>
          <w:rFonts w:cs="Segoe UI"/>
        </w:rPr>
        <w:t>This environment can be used for future customer demos or just to practice and learn.</w:t>
      </w:r>
    </w:p>
    <w:p w:rsidR="00E833DD" w:rsidP="4EA6E734" w:rsidRDefault="00E833DD" w14:paraId="6E7F863C" w14:textId="0AEFA101">
      <w:pPr>
        <w:pStyle w:val="Heading1"/>
      </w:pPr>
      <w:r>
        <w:t>Setup Overview</w:t>
      </w:r>
    </w:p>
    <w:p w:rsidR="00E833DD" w:rsidP="00E833DD" w:rsidRDefault="0063083F" w14:paraId="783B0ED0" w14:textId="65F7A4E2">
      <w:p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r>
        <w:rPr>
          <w:rFonts w:cs="Segoe UI"/>
        </w:rPr>
        <w:t xml:space="preserve">The </w:t>
      </w:r>
      <w:r w:rsidR="000679CF">
        <w:rPr>
          <w:rFonts w:cs="Segoe UI"/>
        </w:rPr>
        <w:t>high-level</w:t>
      </w:r>
      <w:r>
        <w:rPr>
          <w:rFonts w:cs="Segoe UI"/>
        </w:rPr>
        <w:t xml:space="preserve"> </w:t>
      </w:r>
      <w:r w:rsidR="00A17131">
        <w:rPr>
          <w:rFonts w:cs="Segoe UI"/>
        </w:rPr>
        <w:t>process</w:t>
      </w:r>
      <w:r>
        <w:rPr>
          <w:rFonts w:cs="Segoe UI"/>
        </w:rPr>
        <w:t xml:space="preserve"> you will follow to get your demo ready </w:t>
      </w:r>
      <w:r w:rsidR="00A17131">
        <w:rPr>
          <w:rFonts w:cs="Segoe UI"/>
        </w:rPr>
        <w:t>is</w:t>
      </w:r>
      <w:r>
        <w:rPr>
          <w:rFonts w:cs="Segoe UI"/>
        </w:rPr>
        <w:t>:</w:t>
      </w:r>
    </w:p>
    <w:p w:rsidR="003C4CDF" w:rsidP="0063083F" w:rsidRDefault="005B3AF3" w14:paraId="22011E87" w14:textId="7A421603">
      <w:pPr>
        <w:pStyle w:val="ListParagraph"/>
        <w:numPr>
          <w:ilvl w:val="0"/>
          <w:numId w:val="24"/>
        </w:num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hyperlink w:history="1" w:anchor="CreateDemoTenant">
        <w:r w:rsidRPr="005E38E9" w:rsidR="003C4CDF">
          <w:rPr>
            <w:rStyle w:val="Hyperlink"/>
            <w:rFonts w:cs="Segoe UI"/>
          </w:rPr>
          <w:t xml:space="preserve">Create your </w:t>
        </w:r>
        <w:r w:rsidRPr="005E38E9" w:rsidR="003249D4">
          <w:rPr>
            <w:rStyle w:val="Hyperlink"/>
            <w:rFonts w:cs="Segoe UI"/>
          </w:rPr>
          <w:t>M365</w:t>
        </w:r>
        <w:r w:rsidRPr="005E38E9" w:rsidR="003C4CDF">
          <w:rPr>
            <w:rStyle w:val="Hyperlink"/>
            <w:rFonts w:cs="Segoe UI"/>
          </w:rPr>
          <w:t xml:space="preserve"> demo tenant.</w:t>
        </w:r>
      </w:hyperlink>
    </w:p>
    <w:p w:rsidR="001C0811" w:rsidP="0063083F" w:rsidRDefault="005B3AF3" w14:paraId="4EE51FD4" w14:textId="037D3BEE">
      <w:pPr>
        <w:pStyle w:val="ListParagraph"/>
        <w:numPr>
          <w:ilvl w:val="0"/>
          <w:numId w:val="24"/>
        </w:num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hyperlink w:anchor="ActivateAzureAcct">
        <w:r w:rsidRPr="1AE7BC4B" w:rsidR="0063083F">
          <w:rPr>
            <w:rStyle w:val="Hyperlink"/>
            <w:rFonts w:cs="Segoe UI"/>
          </w:rPr>
          <w:t>Activate your Azure account</w:t>
        </w:r>
        <w:r w:rsidRPr="1AE7BC4B" w:rsidR="001C0811">
          <w:rPr>
            <w:rStyle w:val="Hyperlink"/>
            <w:rFonts w:cs="Segoe UI"/>
          </w:rPr>
          <w:t>.</w:t>
        </w:r>
      </w:hyperlink>
    </w:p>
    <w:p w:rsidRPr="00234805" w:rsidR="29696BE3" w:rsidP="1AE7BC4B" w:rsidRDefault="005B3AF3" w14:paraId="71DCBBB1" w14:textId="04489BFF">
      <w:pPr>
        <w:pStyle w:val="ListParagraph"/>
        <w:numPr>
          <w:ilvl w:val="0"/>
          <w:numId w:val="24"/>
        </w:numPr>
        <w:tabs>
          <w:tab w:val="left" w:pos="360"/>
        </w:tabs>
        <w:spacing w:before="60" w:after="60" w:line="240" w:lineRule="auto"/>
        <w:jc w:val="both"/>
        <w:rPr>
          <w:rStyle w:val="Hyperlink"/>
        </w:rPr>
      </w:pPr>
      <w:hyperlink w:history="1" w:anchor="Tips">
        <w:r w:rsidRPr="00234805" w:rsidR="29696BE3">
          <w:rPr>
            <w:rStyle w:val="Hyperlink"/>
            <w:rFonts w:cs="Segoe UI"/>
          </w:rPr>
          <w:t>Tips.</w:t>
        </w:r>
      </w:hyperlink>
    </w:p>
    <w:p w:rsidR="003249D4" w:rsidP="4EA6E734" w:rsidRDefault="003249D4" w14:paraId="0B7C88EB" w14:textId="2B90780A">
      <w:pPr>
        <w:pStyle w:val="Heading2"/>
        <w:numPr>
          <w:ilvl w:val="0"/>
          <w:numId w:val="3"/>
        </w:numPr>
        <w:rPr>
          <w:rFonts w:eastAsia="Segoe UI" w:cs="Segoe UI"/>
          <w:szCs w:val="40"/>
        </w:rPr>
      </w:pPr>
      <w:r>
        <w:t>Create your M365 demo tenant</w:t>
      </w:r>
      <w:r w:rsidR="00290BA4">
        <w:t>.</w:t>
      </w:r>
    </w:p>
    <w:p w:rsidR="003249D4" w:rsidP="1AE7BC4B" w:rsidRDefault="003249D4" w14:paraId="439D5253" w14:textId="2BA94188">
      <w:pPr>
        <w:ind w:left="360"/>
        <w:rPr>
          <w:rFonts w:cs="Segoe UI"/>
        </w:rPr>
      </w:pPr>
      <w:r w:rsidRPr="1AE7BC4B">
        <w:rPr>
          <w:rFonts w:cs="Segoe UI"/>
        </w:rPr>
        <w:t xml:space="preserve">Leverage the </w:t>
      </w:r>
      <w:hyperlink r:id="rId10">
        <w:r w:rsidRPr="1AE7BC4B">
          <w:rPr>
            <w:rStyle w:val="Hyperlink"/>
            <w:rFonts w:cs="Segoe UI"/>
          </w:rPr>
          <w:t>CDX demo tenant</w:t>
        </w:r>
      </w:hyperlink>
      <w:r w:rsidRPr="1AE7BC4B">
        <w:rPr>
          <w:rFonts w:cs="Segoe UI"/>
        </w:rPr>
        <w:t xml:space="preserve"> service to create </w:t>
      </w:r>
      <w:r w:rsidRPr="1AE7BC4B" w:rsidR="000B6603">
        <w:rPr>
          <w:rFonts w:cs="Segoe UI"/>
        </w:rPr>
        <w:t>your M365 demo tenant</w:t>
      </w:r>
      <w:r w:rsidRPr="1AE7BC4B">
        <w:rPr>
          <w:rFonts w:cs="Segoe UI"/>
        </w:rPr>
        <w:t xml:space="preserve">. </w:t>
      </w:r>
      <w:r w:rsidRPr="1AE7BC4B" w:rsidR="0098541D">
        <w:rPr>
          <w:rFonts w:cs="Segoe UI"/>
        </w:rPr>
        <w:t>Use your Microsoft account when loggin</w:t>
      </w:r>
      <w:r w:rsidRPr="1AE7BC4B" w:rsidR="001641D1">
        <w:rPr>
          <w:rFonts w:cs="Segoe UI"/>
        </w:rPr>
        <w:t>g in to the CDX site.</w:t>
      </w:r>
    </w:p>
    <w:p w:rsidR="003249D4" w:rsidP="003249D4" w:rsidRDefault="22E9498D" w14:paraId="056C016A" w14:textId="77777777">
      <w:pPr>
        <w:pStyle w:val="ListParagraph"/>
        <w:numPr>
          <w:ilvl w:val="0"/>
          <w:numId w:val="26"/>
        </w:numPr>
        <w:rPr>
          <w:rFonts w:cs="Segoe UI"/>
        </w:rPr>
      </w:pPr>
      <w:r w:rsidRPr="14C328C4">
        <w:rPr>
          <w:rFonts w:cs="Segoe UI"/>
        </w:rPr>
        <w:t>Go to “My Environments”.</w:t>
      </w:r>
    </w:p>
    <w:p w:rsidR="6E2F7670" w:rsidP="14C328C4" w:rsidRDefault="6E2F7670" w14:paraId="1A03D268" w14:textId="43016292">
      <w:pPr>
        <w:ind w:left="720"/>
      </w:pPr>
      <w:r>
        <w:rPr>
          <w:noProof/>
        </w:rPr>
        <w:drawing>
          <wp:inline distT="0" distB="0" distL="0" distR="0" wp14:anchorId="6F9C3C07" wp14:editId="7D47C663">
            <wp:extent cx="3368842" cy="762000"/>
            <wp:effectExtent l="0" t="0" r="0" b="0"/>
            <wp:docPr id="464858153" name="Picture 464858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842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9D4" w:rsidP="003249D4" w:rsidRDefault="22E9498D" w14:paraId="1B7EE905" w14:textId="3B7BF867">
      <w:pPr>
        <w:pStyle w:val="ListParagraph"/>
        <w:numPr>
          <w:ilvl w:val="0"/>
          <w:numId w:val="26"/>
        </w:numPr>
        <w:rPr>
          <w:rFonts w:cs="Segoe UI"/>
        </w:rPr>
      </w:pPr>
      <w:r w:rsidRPr="14C328C4">
        <w:rPr>
          <w:rFonts w:cs="Segoe UI"/>
        </w:rPr>
        <w:t>Select “Create Tenant”</w:t>
      </w:r>
      <w:r w:rsidRPr="14C328C4" w:rsidR="10DF9684">
        <w:rPr>
          <w:rFonts w:cs="Segoe UI"/>
        </w:rPr>
        <w:t xml:space="preserve"> on the right</w:t>
      </w:r>
      <w:r w:rsidRPr="14C328C4">
        <w:rPr>
          <w:rFonts w:cs="Segoe UI"/>
        </w:rPr>
        <w:t>.</w:t>
      </w:r>
    </w:p>
    <w:p w:rsidR="003249D4" w:rsidP="4EA6E734" w:rsidRDefault="464ADB67" w14:paraId="6EBE306B" w14:textId="1E826A30">
      <w:pPr>
        <w:pStyle w:val="ListParagraph"/>
        <w:numPr>
          <w:ilvl w:val="0"/>
          <w:numId w:val="26"/>
        </w:numPr>
        <w:rPr>
          <w:rFonts w:eastAsia="Segoe UI" w:cs="Segoe UI"/>
        </w:rPr>
      </w:pPr>
      <w:r w:rsidRPr="14C328C4">
        <w:rPr>
          <w:rFonts w:cs="Segoe UI"/>
        </w:rPr>
        <w:t xml:space="preserve">We recommend setting up a Quick Tenant for 1 year using the </w:t>
      </w:r>
      <w:r w:rsidRPr="14C328C4">
        <w:rPr>
          <w:rFonts w:cs="Segoe UI"/>
          <w:b/>
          <w:bCs/>
        </w:rPr>
        <w:t xml:space="preserve">Microsoft 365 </w:t>
      </w:r>
      <w:r w:rsidRPr="14C328C4" w:rsidR="62A1D488">
        <w:rPr>
          <w:rFonts w:cs="Segoe UI"/>
          <w:b/>
          <w:bCs/>
        </w:rPr>
        <w:t xml:space="preserve">Enterprise </w:t>
      </w:r>
      <w:r w:rsidRPr="14C328C4">
        <w:rPr>
          <w:rFonts w:cs="Segoe UI"/>
          <w:b/>
          <w:bCs/>
        </w:rPr>
        <w:t xml:space="preserve">Demo Content </w:t>
      </w:r>
      <w:r w:rsidRPr="14C328C4">
        <w:rPr>
          <w:rFonts w:cs="Segoe UI"/>
        </w:rPr>
        <w:t>package.</w:t>
      </w:r>
      <w:r w:rsidRPr="14C328C4" w:rsidR="7A8AFE3A">
        <w:rPr>
          <w:rFonts w:cs="Segoe UI"/>
        </w:rPr>
        <w:t xml:space="preserve"> (The provisioning of the tenant should take about one minute.)</w:t>
      </w:r>
    </w:p>
    <w:p w:rsidR="3E920406" w:rsidP="14C328C4" w:rsidRDefault="3E920406" w14:paraId="6F9BAE24" w14:textId="49F9CC4B">
      <w:r w:rsidR="3E920406">
        <w:drawing>
          <wp:inline wp14:editId="7EEBEB94" wp14:anchorId="667D7460">
            <wp:extent cx="5737398" cy="2039856"/>
            <wp:effectExtent l="0" t="0" r="0" b="0"/>
            <wp:docPr id="807060867" name="Picture 80706086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07060867"/>
                    <pic:cNvPicPr/>
                  </pic:nvPicPr>
                  <pic:blipFill>
                    <a:blip r:embed="Rc982d625a908481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" t="26944" r="3115" b="6084"/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737398" cy="203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249D4" w:rsidR="003249D4" w:rsidP="4EA6E734" w:rsidRDefault="12B937E1" w14:paraId="17067D3A" w14:textId="50C8C764">
      <w:pPr>
        <w:pStyle w:val="ListParagraph"/>
        <w:numPr>
          <w:ilvl w:val="0"/>
          <w:numId w:val="26"/>
        </w:numPr>
        <w:rPr>
          <w:rFonts w:cs="Segoe UI"/>
        </w:rPr>
      </w:pPr>
      <w:r w:rsidRPr="14C328C4">
        <w:rPr>
          <w:rFonts w:cs="Segoe UI"/>
        </w:rPr>
        <w:t>Make a note of your</w:t>
      </w:r>
      <w:r w:rsidRPr="14C328C4" w:rsidR="22E9498D">
        <w:rPr>
          <w:rFonts w:cs="Segoe UI"/>
        </w:rPr>
        <w:t xml:space="preserve"> admin email and password</w:t>
      </w:r>
      <w:r w:rsidRPr="14C328C4" w:rsidR="0BCD98E0">
        <w:rPr>
          <w:rFonts w:cs="Segoe UI"/>
        </w:rPr>
        <w:t>.</w:t>
      </w:r>
    </w:p>
    <w:p w:rsidR="7115933A" w:rsidP="14C328C4" w:rsidRDefault="7115933A" w14:paraId="1F7B90CD" w14:textId="5451B539">
      <w:pPr>
        <w:ind w:left="720"/>
      </w:pPr>
      <w:r>
        <w:rPr>
          <w:noProof/>
        </w:rPr>
        <w:drawing>
          <wp:inline distT="0" distB="0" distL="0" distR="0" wp14:anchorId="49C1E7BA" wp14:editId="05B44AB8">
            <wp:extent cx="3581400" cy="695325"/>
            <wp:effectExtent l="0" t="0" r="0" b="0"/>
            <wp:docPr id="75229284" name="Picture 75229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9CF" w:rsidP="4EA6E734" w:rsidRDefault="000679CF" w14:paraId="1D453EFF" w14:textId="4E952FB6">
      <w:pPr>
        <w:pStyle w:val="Heading2"/>
        <w:numPr>
          <w:ilvl w:val="0"/>
          <w:numId w:val="3"/>
        </w:numPr>
        <w:rPr>
          <w:rFonts w:eastAsia="Segoe UI" w:cs="Segoe UI"/>
          <w:szCs w:val="40"/>
        </w:rPr>
      </w:pPr>
      <w:bookmarkStart w:name="ActivateAzureAcct" w:id="2"/>
      <w:r>
        <w:t xml:space="preserve">Activate your Azure </w:t>
      </w:r>
      <w:r w:rsidR="00134EEA">
        <w:t>a</w:t>
      </w:r>
      <w:r>
        <w:t>ccount</w:t>
      </w:r>
      <w:r w:rsidR="002F35DB">
        <w:t xml:space="preserve"> using your </w:t>
      </w:r>
      <w:r w:rsidR="000933DD">
        <w:t>MSA (Personal Microsoft Account)</w:t>
      </w:r>
      <w:r w:rsidR="00290BA4">
        <w:t>.</w:t>
      </w:r>
      <w:bookmarkEnd w:id="2"/>
    </w:p>
    <w:p w:rsidR="00F518EB" w:rsidP="1AE7BC4B" w:rsidRDefault="58E196D4" w14:paraId="1B00460E" w14:textId="5F04A38E">
      <w:pPr>
        <w:tabs>
          <w:tab w:val="left" w:pos="360"/>
        </w:tabs>
        <w:spacing w:before="60" w:after="60" w:line="240" w:lineRule="auto"/>
        <w:ind w:left="720"/>
        <w:jc w:val="both"/>
      </w:pPr>
      <w:r w:rsidRPr="4EA6E734">
        <w:rPr>
          <w:rFonts w:cs="Segoe UI"/>
          <w:b/>
          <w:bCs/>
        </w:rPr>
        <w:t>IMPORTANT:</w:t>
      </w:r>
      <w:r w:rsidRPr="4EA6E734" w:rsidR="433912D6">
        <w:rPr>
          <w:rFonts w:cs="Segoe UI"/>
          <w:b/>
          <w:bCs/>
        </w:rPr>
        <w:t xml:space="preserve"> </w:t>
      </w:r>
      <w:r w:rsidRPr="4EA6E734" w:rsidR="0086566F">
        <w:rPr>
          <w:rFonts w:cs="Segoe UI"/>
        </w:rPr>
        <w:t>If you have not activated your Azure credit through Visual Studio</w:t>
      </w:r>
      <w:r w:rsidRPr="4EA6E734" w:rsidR="00514A0C">
        <w:rPr>
          <w:rFonts w:cs="Segoe UI"/>
        </w:rPr>
        <w:t xml:space="preserve">, </w:t>
      </w:r>
      <w:r w:rsidRPr="4EA6E734" w:rsidR="5FEC7D21">
        <w:rPr>
          <w:rFonts w:cs="Segoe UI"/>
        </w:rPr>
        <w:t>complete the steps below</w:t>
      </w:r>
      <w:r w:rsidRPr="4EA6E734" w:rsidR="00514A0C">
        <w:rPr>
          <w:rFonts w:cs="Segoe UI"/>
        </w:rPr>
        <w:t>.</w:t>
      </w:r>
    </w:p>
    <w:p w:rsidR="00E0165A" w:rsidP="5842175C" w:rsidRDefault="000B3567" w14:paraId="48A26CA1" w14:textId="412D3C28">
      <w:pPr>
        <w:tabs>
          <w:tab w:val="left" w:pos="360"/>
        </w:tabs>
        <w:rPr>
          <w:rFonts w:eastAsia="Segoe UI" w:cs="Segoe UI"/>
        </w:rPr>
      </w:pPr>
      <w:r w:rsidRPr="5842175C">
        <w:rPr>
          <w:rFonts w:cs="Segoe UI"/>
        </w:rPr>
        <w:t xml:space="preserve">Leverage the information </w:t>
      </w:r>
      <w:hyperlink r:id="rId14">
        <w:r w:rsidRPr="5842175C">
          <w:rPr>
            <w:rStyle w:val="Hyperlink"/>
          </w:rPr>
          <w:t>here</w:t>
        </w:r>
      </w:hyperlink>
      <w:r w:rsidRPr="5842175C">
        <w:rPr>
          <w:rFonts w:cs="Segoe UI"/>
        </w:rPr>
        <w:t xml:space="preserve"> to setup your Azure account. </w:t>
      </w:r>
      <w:r w:rsidRPr="5842175C" w:rsidR="00DE536A">
        <w:rPr>
          <w:rFonts w:cs="Segoe UI"/>
        </w:rPr>
        <w:t xml:space="preserve">Ignore </w:t>
      </w:r>
      <w:r w:rsidRPr="5842175C" w:rsidR="002C07D5">
        <w:rPr>
          <w:rFonts w:cs="Segoe UI"/>
        </w:rPr>
        <w:t xml:space="preserve">the reference to Microsoft Services in the title, as these resources are valid for all Microsoft Employees. </w:t>
      </w:r>
      <w:r w:rsidRPr="5842175C">
        <w:rPr>
          <w:rFonts w:cs="Segoe UI"/>
        </w:rPr>
        <w:t xml:space="preserve">For this purpose, </w:t>
      </w:r>
      <w:r w:rsidRPr="5842175C" w:rsidR="000525DA">
        <w:rPr>
          <w:rFonts w:cs="Segoe UI"/>
        </w:rPr>
        <w:t>use</w:t>
      </w:r>
      <w:r w:rsidRPr="5842175C" w:rsidR="009F4EE9">
        <w:rPr>
          <w:rFonts w:cs="Segoe UI"/>
        </w:rPr>
        <w:t xml:space="preserve"> the </w:t>
      </w:r>
      <w:hyperlink r:id="rId15">
        <w:r w:rsidRPr="5842175C" w:rsidR="68A6CF1A">
          <w:rPr>
            <w:rStyle w:val="Hyperlink"/>
            <w:rFonts w:cs="Segoe UI"/>
          </w:rPr>
          <w:t xml:space="preserve">MSDN (Visual Studio Subscriptions) </w:t>
        </w:r>
        <w:r w:rsidRPr="5842175C" w:rsidR="009F4EE9">
          <w:rPr>
            <w:rStyle w:val="Hyperlink"/>
            <w:rFonts w:cs="Segoe UI"/>
          </w:rPr>
          <w:t>option</w:t>
        </w:r>
      </w:hyperlink>
      <w:r w:rsidRPr="5842175C" w:rsidR="000525DA">
        <w:rPr>
          <w:rFonts w:cs="Segoe UI"/>
        </w:rPr>
        <w:t xml:space="preserve">, which </w:t>
      </w:r>
      <w:r w:rsidRPr="5842175C" w:rsidR="005B7EBF">
        <w:rPr>
          <w:rFonts w:cs="Segoe UI"/>
        </w:rPr>
        <w:t>gives you access to your Azure credit through Visual Studio. Follow the instructions to set up your Azure account.</w:t>
      </w:r>
    </w:p>
    <w:p w:rsidR="005D0625" w:rsidP="4EA6E734" w:rsidRDefault="005D0625" w14:paraId="3B45C89F" w14:textId="7CC40B8F">
      <w:pPr>
        <w:tabs>
          <w:tab w:val="left" w:pos="360"/>
        </w:tabs>
        <w:spacing w:before="60" w:after="60" w:line="240" w:lineRule="auto"/>
        <w:ind w:left="720"/>
        <w:jc w:val="both"/>
        <w:rPr>
          <w:rFonts w:cs="Segoe UI"/>
          <w:b/>
          <w:bCs/>
        </w:rPr>
      </w:pPr>
      <w:r w:rsidRPr="4EA6E734">
        <w:rPr>
          <w:rFonts w:cs="Segoe UI"/>
          <w:b/>
          <w:bCs/>
        </w:rPr>
        <w:t>IMPORTANT</w:t>
      </w:r>
      <w:r w:rsidRPr="4EA6E734">
        <w:rPr>
          <w:rFonts w:cs="Segoe UI"/>
        </w:rPr>
        <w:t xml:space="preserve">: </w:t>
      </w:r>
      <w:r w:rsidRPr="4EA6E734" w:rsidR="001636B2">
        <w:rPr>
          <w:rFonts w:cs="Segoe UI"/>
        </w:rPr>
        <w:t xml:space="preserve">When asked to provide a personal account to link your subscription to, </w:t>
      </w:r>
      <w:r w:rsidRPr="4EA6E734" w:rsidR="000933DD">
        <w:rPr>
          <w:rFonts w:cs="Segoe UI"/>
        </w:rPr>
        <w:t xml:space="preserve">use your </w:t>
      </w:r>
      <w:r w:rsidRPr="4EA6E734" w:rsidR="000933DD">
        <w:rPr>
          <w:rFonts w:cs="Segoe UI"/>
          <w:b/>
          <w:bCs/>
        </w:rPr>
        <w:t>MSA (Personal Microsoft Account).</w:t>
      </w:r>
    </w:p>
    <w:p w:rsidR="00381101" w:rsidP="1AE7BC4B" w:rsidRDefault="00E0165A" w14:paraId="30215751" w14:textId="4051AF41">
      <w:pPr>
        <w:tabs>
          <w:tab w:val="left" w:pos="360"/>
        </w:tabs>
        <w:spacing w:before="60" w:after="60" w:line="240" w:lineRule="auto"/>
        <w:ind w:left="720"/>
        <w:jc w:val="both"/>
        <w:rPr>
          <w:rFonts w:cs="Segoe UI"/>
        </w:rPr>
      </w:pPr>
      <w:r w:rsidRPr="4EA6E734">
        <w:rPr>
          <w:rFonts w:cs="Segoe UI"/>
        </w:rPr>
        <w:t>Once you have successfully activated your Azure account and can access the Azure porta</w:t>
      </w:r>
      <w:r w:rsidRPr="4EA6E734" w:rsidR="00F315C7">
        <w:rPr>
          <w:rFonts w:cs="Segoe UI"/>
        </w:rPr>
        <w:t xml:space="preserve">l logged in </w:t>
      </w:r>
      <w:r w:rsidRPr="4EA6E734" w:rsidR="000933DD">
        <w:rPr>
          <w:rFonts w:cs="Segoe UI"/>
        </w:rPr>
        <w:t>with your MSA</w:t>
      </w:r>
      <w:r w:rsidRPr="4EA6E734">
        <w:rPr>
          <w:rFonts w:cs="Segoe UI"/>
        </w:rPr>
        <w:t xml:space="preserve">, </w:t>
      </w:r>
      <w:r w:rsidRPr="4EA6E734" w:rsidR="000B409E">
        <w:rPr>
          <w:rFonts w:cs="Segoe UI"/>
        </w:rPr>
        <w:t xml:space="preserve">you </w:t>
      </w:r>
      <w:r w:rsidRPr="4EA6E734" w:rsidR="798F243B">
        <w:rPr>
          <w:rFonts w:cs="Segoe UI"/>
        </w:rPr>
        <w:t>are all set.</w:t>
      </w:r>
    </w:p>
    <w:p w:rsidRPr="006561CF" w:rsidR="00381101" w:rsidP="1AE7BC4B" w:rsidRDefault="003101CC" w14:paraId="78974094" w14:textId="371F6343">
      <w:pPr>
        <w:tabs>
          <w:tab w:val="left" w:pos="360"/>
        </w:tabs>
        <w:spacing w:before="60" w:after="60" w:line="240" w:lineRule="auto"/>
        <w:ind w:left="720"/>
        <w:jc w:val="both"/>
        <w:rPr>
          <w:rFonts w:cs="Segoe UI"/>
          <w:b/>
          <w:bCs/>
        </w:rPr>
      </w:pPr>
      <w:r w:rsidRPr="1AE7BC4B">
        <w:rPr>
          <w:rFonts w:cs="Segoe UI"/>
          <w:b/>
          <w:bCs/>
        </w:rPr>
        <w:t>Tips</w:t>
      </w:r>
      <w:r w:rsidRPr="1AE7BC4B" w:rsidR="00381101">
        <w:rPr>
          <w:rFonts w:cs="Segoe UI"/>
          <w:b/>
          <w:bCs/>
        </w:rPr>
        <w:t>:</w:t>
      </w:r>
    </w:p>
    <w:p w:rsidR="00381101" w:rsidP="00381101" w:rsidRDefault="00381101" w14:paraId="3575AF85" w14:textId="27B31145">
      <w:pPr>
        <w:pStyle w:val="ListParagraph"/>
        <w:numPr>
          <w:ilvl w:val="0"/>
          <w:numId w:val="25"/>
        </w:num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r w:rsidRPr="0736ED0E">
        <w:rPr>
          <w:rFonts w:cs="Segoe UI"/>
        </w:rPr>
        <w:t>It is highly recommended you use</w:t>
      </w:r>
      <w:r w:rsidRPr="0736ED0E" w:rsidR="1205B306">
        <w:rPr>
          <w:rFonts w:cs="Segoe UI"/>
        </w:rPr>
        <w:t xml:space="preserve"> </w:t>
      </w:r>
      <w:hyperlink r:id="rId16">
        <w:r w:rsidRPr="0736ED0E" w:rsidR="000933DD">
          <w:rPr>
            <w:rStyle w:val="Hyperlink"/>
            <w:rFonts w:cs="Segoe UI"/>
          </w:rPr>
          <w:t>browser profiles</w:t>
        </w:r>
      </w:hyperlink>
      <w:r w:rsidRPr="0736ED0E">
        <w:rPr>
          <w:rFonts w:cs="Segoe UI"/>
        </w:rPr>
        <w:t xml:space="preserve"> when </w:t>
      </w:r>
      <w:r w:rsidRPr="0736ED0E" w:rsidR="00A26670">
        <w:rPr>
          <w:rFonts w:cs="Segoe UI"/>
        </w:rPr>
        <w:t xml:space="preserve">activating your Azure account, as you will be using </w:t>
      </w:r>
      <w:r w:rsidRPr="0736ED0E" w:rsidR="00627FFC">
        <w:rPr>
          <w:rFonts w:cs="Segoe UI"/>
        </w:rPr>
        <w:t xml:space="preserve">your </w:t>
      </w:r>
      <w:r w:rsidRPr="0736ED0E" w:rsidR="000933DD">
        <w:rPr>
          <w:rFonts w:cs="Segoe UI"/>
        </w:rPr>
        <w:t>MSA</w:t>
      </w:r>
      <w:r w:rsidRPr="0736ED0E" w:rsidR="00A26670">
        <w:rPr>
          <w:rFonts w:cs="Segoe UI"/>
        </w:rPr>
        <w:t>.</w:t>
      </w:r>
    </w:p>
    <w:p w:rsidR="000679CF" w:rsidP="4EA6E734" w:rsidRDefault="00A26670" w14:paraId="4D0063F4" w14:textId="442F36AC">
      <w:pPr>
        <w:pStyle w:val="ListParagraph"/>
        <w:numPr>
          <w:ilvl w:val="0"/>
          <w:numId w:val="25"/>
        </w:numPr>
        <w:tabs>
          <w:tab w:val="left" w:pos="360"/>
        </w:tabs>
        <w:spacing w:before="60" w:after="60" w:line="240" w:lineRule="auto"/>
        <w:jc w:val="both"/>
        <w:rPr>
          <w:rFonts w:cs="Segoe UI"/>
        </w:rPr>
      </w:pPr>
      <w:r w:rsidRPr="4EA6E734">
        <w:rPr>
          <w:rFonts w:cs="Segoe UI"/>
        </w:rPr>
        <w:t>Use your Microsoft credentials to login to the Visual Studio</w:t>
      </w:r>
      <w:r w:rsidRPr="4EA6E734" w:rsidR="00CC059F">
        <w:rPr>
          <w:rFonts w:cs="Segoe UI"/>
        </w:rPr>
        <w:t xml:space="preserve"> site to activate your Azure credit but use your </w:t>
      </w:r>
      <w:r w:rsidRPr="4EA6E734" w:rsidR="000933DD">
        <w:rPr>
          <w:rFonts w:cs="Segoe UI"/>
        </w:rPr>
        <w:t>MSA</w:t>
      </w:r>
      <w:r w:rsidRPr="4EA6E734" w:rsidR="00CC059F">
        <w:rPr>
          <w:rFonts w:cs="Segoe UI"/>
        </w:rPr>
        <w:t xml:space="preserve"> to provision your Azure account.</w:t>
      </w:r>
    </w:p>
    <w:p w:rsidRPr="00511D14" w:rsidR="00382CD6" w:rsidP="4EA6E734" w:rsidRDefault="712B1D15" w14:paraId="55EE6ED4" w14:textId="2B7362FA">
      <w:pPr>
        <w:pStyle w:val="Heading2"/>
        <w:numPr>
          <w:ilvl w:val="0"/>
          <w:numId w:val="3"/>
        </w:numPr>
        <w:rPr>
          <w:rFonts w:eastAsia="Segoe UI" w:cs="Segoe UI"/>
          <w:szCs w:val="40"/>
        </w:rPr>
      </w:pPr>
      <w:bookmarkStart w:name="CreateDemoTenant" w:id="3"/>
      <w:bookmarkStart w:name="Tips" w:id="4"/>
      <w:r>
        <w:t>Tips</w:t>
      </w:r>
      <w:bookmarkEnd w:id="3"/>
      <w:bookmarkEnd w:id="4"/>
      <w:r>
        <w:t>:</w:t>
      </w:r>
    </w:p>
    <w:p w:rsidRPr="00511D14" w:rsidR="00382CD6" w:rsidP="4EA6E734" w:rsidRDefault="320205C2" w14:paraId="569B03B8" w14:textId="09E7FFDA">
      <w:pPr>
        <w:pStyle w:val="ListParagraph"/>
        <w:numPr>
          <w:ilvl w:val="0"/>
          <w:numId w:val="1"/>
        </w:numPr>
        <w:tabs>
          <w:tab w:val="left" w:pos="360"/>
        </w:tabs>
        <w:spacing w:before="60" w:after="60" w:line="240" w:lineRule="auto"/>
        <w:jc w:val="both"/>
        <w:rPr>
          <w:rFonts w:eastAsia="Segoe UI" w:cs="Segoe UI"/>
          <w:b/>
          <w:bCs/>
          <w:color w:val="FF0000"/>
        </w:rPr>
      </w:pPr>
      <w:r w:rsidRPr="0736ED0E">
        <w:rPr>
          <w:rFonts w:cs="Segoe UI"/>
          <w:b/>
          <w:bCs/>
          <w:color w:val="FF0000"/>
        </w:rPr>
        <w:t>Pro-Tip for Microsoft Edge browser</w:t>
      </w:r>
      <w:r w:rsidRPr="0736ED0E">
        <w:rPr>
          <w:rFonts w:cs="Segoe UI"/>
        </w:rPr>
        <w:t xml:space="preserve"> – When you have obtained your M365 Demo Credentials, create a new profile in </w:t>
      </w:r>
      <w:hyperlink r:id="rId17">
        <w:r w:rsidRPr="0736ED0E">
          <w:rPr>
            <w:rStyle w:val="Hyperlink"/>
            <w:rFonts w:cs="Segoe UI"/>
          </w:rPr>
          <w:t>Edge and save your credentials as a new profile</w:t>
        </w:r>
      </w:hyperlink>
      <w:r w:rsidRPr="0736ED0E">
        <w:rPr>
          <w:rFonts w:cs="Segoe UI"/>
        </w:rPr>
        <w:t>. You will want to do this with your M365 Demo Credentials as well as your MSA credentials</w:t>
      </w:r>
      <w:r w:rsidRPr="0736ED0E" w:rsidR="1DA4E3EF">
        <w:rPr>
          <w:rFonts w:cs="Segoe UI"/>
        </w:rPr>
        <w:t xml:space="preserve">. </w:t>
      </w:r>
    </w:p>
    <w:p w:rsidRPr="00511D14" w:rsidR="00382CD6" w:rsidP="4EA6E734" w:rsidRDefault="320205C2" w14:paraId="16A32E1C" w14:textId="4CCC4A1B">
      <w:pPr>
        <w:pStyle w:val="ListParagraph"/>
        <w:numPr>
          <w:ilvl w:val="0"/>
          <w:numId w:val="1"/>
        </w:numPr>
        <w:tabs>
          <w:tab w:val="left" w:pos="360"/>
        </w:tabs>
        <w:spacing w:before="60" w:after="60" w:line="240" w:lineRule="auto"/>
        <w:jc w:val="both"/>
        <w:rPr>
          <w:rFonts w:eastAsia="Segoe UI" w:cs="Segoe UI"/>
        </w:rPr>
      </w:pPr>
      <w:r w:rsidRPr="0736ED0E">
        <w:rPr>
          <w:rFonts w:cs="Segoe UI"/>
        </w:rPr>
        <w:t xml:space="preserve">Remember when accessing the Azure Portal ensure that you are using </w:t>
      </w:r>
      <w:r w:rsidRPr="0736ED0E" w:rsidR="08FD4E24">
        <w:rPr>
          <w:rFonts w:cs="Segoe UI"/>
        </w:rPr>
        <w:t>a browser</w:t>
      </w:r>
      <w:r w:rsidRPr="0736ED0E">
        <w:rPr>
          <w:rFonts w:cs="Segoe UI"/>
        </w:rPr>
        <w:t xml:space="preserve"> profile with your MSA, not your Microsoft account.</w:t>
      </w:r>
    </w:p>
    <w:p w:rsidRPr="00511D14" w:rsidR="00382CD6" w:rsidP="4EA6E734" w:rsidRDefault="320205C2" w14:paraId="40C94C02" w14:textId="4F02DA88">
      <w:pPr>
        <w:pStyle w:val="ListParagraph"/>
        <w:numPr>
          <w:ilvl w:val="0"/>
          <w:numId w:val="1"/>
        </w:numPr>
        <w:tabs>
          <w:tab w:val="left" w:pos="360"/>
        </w:tabs>
        <w:spacing w:before="60" w:after="60" w:line="240" w:lineRule="auto"/>
        <w:jc w:val="both"/>
        <w:rPr>
          <w:rStyle w:val="Hyperlink"/>
          <w:rFonts w:eastAsia="Segoe UI" w:cs="Segoe UI"/>
          <w:u w:val="none"/>
        </w:rPr>
      </w:pPr>
      <w:r w:rsidRPr="0736ED0E">
        <w:rPr>
          <w:rFonts w:cs="Segoe UI"/>
        </w:rPr>
        <w:t xml:space="preserve">If you did not copy your M365 Demo credentials, go to “My Environments” at the </w:t>
      </w:r>
      <w:hyperlink r:id="rId18">
        <w:r w:rsidRPr="0736ED0E" w:rsidR="06D9896A">
          <w:rPr>
            <w:rStyle w:val="Hyperlink"/>
            <w:rFonts w:cs="Segoe UI"/>
          </w:rPr>
          <w:t>CDX (Customer Digital Experiences)</w:t>
        </w:r>
        <w:r w:rsidRPr="0736ED0E">
          <w:rPr>
            <w:rStyle w:val="Hyperlink"/>
            <w:rFonts w:cs="Segoe UI"/>
          </w:rPr>
          <w:t xml:space="preserve"> Portal.</w:t>
        </w:r>
      </w:hyperlink>
    </w:p>
    <w:p w:rsidRPr="00511D14" w:rsidR="00382CD6" w:rsidP="4EA6E734" w:rsidRDefault="320205C2" w14:paraId="73BBA21E" w14:textId="093C8D50">
      <w:pPr>
        <w:pStyle w:val="ListParagraph"/>
        <w:numPr>
          <w:ilvl w:val="0"/>
          <w:numId w:val="1"/>
        </w:numPr>
        <w:tabs>
          <w:tab w:val="left" w:pos="360"/>
        </w:tabs>
        <w:spacing w:before="60" w:after="60" w:line="240" w:lineRule="auto"/>
        <w:jc w:val="both"/>
        <w:rPr>
          <w:rStyle w:val="Hyperlink"/>
          <w:u w:val="none"/>
        </w:rPr>
      </w:pPr>
      <w:r w:rsidRPr="4EA6E734">
        <w:rPr>
          <w:rFonts w:cs="Segoe UI"/>
        </w:rPr>
        <w:t>Remember to login to Teams (</w:t>
      </w:r>
      <w:hyperlink r:id="rId19">
        <w:r w:rsidRPr="4EA6E734">
          <w:rPr>
            <w:rStyle w:val="Hyperlink"/>
            <w:rFonts w:cs="Segoe UI"/>
          </w:rPr>
          <w:t>web version</w:t>
        </w:r>
      </w:hyperlink>
      <w:r w:rsidRPr="4EA6E734">
        <w:rPr>
          <w:rFonts w:cs="Segoe UI"/>
        </w:rPr>
        <w:t>) using your M365 demo tenant credentials.</w:t>
      </w:r>
    </w:p>
    <w:p w:rsidRPr="00511D14" w:rsidR="00382CD6" w:rsidP="1AE7BC4B" w:rsidRDefault="00382CD6" w14:paraId="281BFC6D" w14:textId="6EA834BD">
      <w:pPr>
        <w:spacing w:before="60" w:after="60" w:line="240" w:lineRule="auto"/>
      </w:pPr>
    </w:p>
    <w:p w:rsidRPr="00511D14" w:rsidR="00382CD6" w:rsidP="0736ED0E" w:rsidRDefault="00382CD6" w14:paraId="67968BA1" w14:textId="3DF411FA">
      <w:pPr>
        <w:spacing w:before="60" w:after="60" w:line="240" w:lineRule="auto"/>
        <w:rPr>
          <w:rFonts w:cs="Segoe UI"/>
          <w:i/>
          <w:iCs/>
          <w:sz w:val="24"/>
          <w:szCs w:val="24"/>
        </w:rPr>
      </w:pPr>
      <w:r w:rsidRPr="0736ED0E">
        <w:rPr>
          <w:rFonts w:cs="Segoe UI"/>
          <w:i/>
          <w:iCs/>
          <w:sz w:val="24"/>
          <w:szCs w:val="24"/>
        </w:rPr>
        <w:t xml:space="preserve">Congrats! You’ve just </w:t>
      </w:r>
      <w:r w:rsidRPr="0736ED0E" w:rsidR="70A6EAF3">
        <w:rPr>
          <w:rFonts w:cs="Segoe UI"/>
          <w:i/>
          <w:iCs/>
          <w:sz w:val="24"/>
          <w:szCs w:val="24"/>
        </w:rPr>
        <w:t xml:space="preserve">setup a new Demo Tenant and Azure Subscription and are now ready for the </w:t>
      </w:r>
      <w:r w:rsidRPr="0736ED0E" w:rsidR="220FBCCB">
        <w:rPr>
          <w:rFonts w:cs="Segoe UI"/>
          <w:i/>
          <w:iCs/>
          <w:sz w:val="24"/>
          <w:szCs w:val="24"/>
        </w:rPr>
        <w:t xml:space="preserve">Teams-as-a-Platform </w:t>
      </w:r>
      <w:r w:rsidRPr="0736ED0E" w:rsidR="2B82F343">
        <w:rPr>
          <w:rFonts w:cs="Segoe UI"/>
          <w:i/>
          <w:iCs/>
          <w:sz w:val="24"/>
          <w:szCs w:val="24"/>
        </w:rPr>
        <w:t xml:space="preserve">Internal </w:t>
      </w:r>
      <w:r w:rsidRPr="0736ED0E" w:rsidR="70A6EAF3">
        <w:rPr>
          <w:rFonts w:cs="Segoe UI"/>
          <w:i/>
          <w:iCs/>
          <w:sz w:val="24"/>
          <w:szCs w:val="24"/>
        </w:rPr>
        <w:t>Hackathon</w:t>
      </w:r>
      <w:r w:rsidRPr="0736ED0E" w:rsidR="00EB09FA">
        <w:rPr>
          <w:rFonts w:cs="Segoe UI"/>
          <w:i/>
          <w:iCs/>
          <w:sz w:val="24"/>
          <w:szCs w:val="24"/>
        </w:rPr>
        <w:t>!</w:t>
      </w:r>
    </w:p>
    <w:sectPr w:rsidRPr="00511D14" w:rsidR="00382CD6" w:rsidSect="005676F4">
      <w:footerReference w:type="default" r:id="rId20"/>
      <w:headerReference w:type="first" r:id="rId21"/>
      <w:pgSz w:w="12240" w:h="15840" w:orient="portrait"/>
      <w:pgMar w:top="1440" w:right="99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13525" w:rsidP="00D34B9E" w:rsidRDefault="00013525" w14:paraId="49736C23" w14:textId="77777777">
      <w:pPr>
        <w:spacing w:after="0" w:line="240" w:lineRule="auto"/>
      </w:pPr>
      <w:r>
        <w:separator/>
      </w:r>
    </w:p>
  </w:endnote>
  <w:endnote w:type="continuationSeparator" w:id="0">
    <w:p w:rsidR="00013525" w:rsidP="00D34B9E" w:rsidRDefault="00013525" w14:paraId="18A3261C" w14:textId="77777777">
      <w:pPr>
        <w:spacing w:after="0" w:line="240" w:lineRule="auto"/>
      </w:pPr>
      <w:r>
        <w:continuationSeparator/>
      </w:r>
    </w:p>
  </w:endnote>
  <w:endnote w:type="continuationNotice" w:id="1">
    <w:p w:rsidR="00013525" w:rsidRDefault="00013525" w14:paraId="1BCEC68B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676F4" w:rsidP="0041417E" w:rsidRDefault="00AC5C88" w14:paraId="3940CD54" w14:textId="3B860B7A">
    <w:pPr>
      <w:pStyle w:val="Footer"/>
      <w:jc w:val="right"/>
    </w:pPr>
    <w:r>
      <w:t>Demo Environment and Visual Studio Azure Setup</w:t>
    </w:r>
    <w:r w:rsidR="00D34B9E">
      <w:t xml:space="preserve"> | </w:t>
    </w:r>
    <w:r w:rsidR="00D34B9E">
      <w:fldChar w:fldCharType="begin"/>
    </w:r>
    <w:r w:rsidR="00D34B9E">
      <w:instrText xml:space="preserve"> PAGE   \* MERGEFORMAT </w:instrText>
    </w:r>
    <w:r w:rsidR="00D34B9E">
      <w:fldChar w:fldCharType="separate"/>
    </w:r>
    <w:r w:rsidR="00D34B9E">
      <w:rPr>
        <w:noProof/>
      </w:rPr>
      <w:t>2</w:t>
    </w:r>
    <w:r w:rsidR="00D34B9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13525" w:rsidP="00D34B9E" w:rsidRDefault="00013525" w14:paraId="1A74C7F4" w14:textId="77777777">
      <w:pPr>
        <w:spacing w:after="0" w:line="240" w:lineRule="auto"/>
      </w:pPr>
      <w:r>
        <w:separator/>
      </w:r>
    </w:p>
  </w:footnote>
  <w:footnote w:type="continuationSeparator" w:id="0">
    <w:p w:rsidR="00013525" w:rsidP="00D34B9E" w:rsidRDefault="00013525" w14:paraId="464D6E29" w14:textId="77777777">
      <w:pPr>
        <w:spacing w:after="0" w:line="240" w:lineRule="auto"/>
      </w:pPr>
      <w:r>
        <w:continuationSeparator/>
      </w:r>
    </w:p>
  </w:footnote>
  <w:footnote w:type="continuationNotice" w:id="1">
    <w:p w:rsidR="00013525" w:rsidRDefault="00013525" w14:paraId="2F99DAEE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p w:rsidR="005676F4" w:rsidP="005676F4" w:rsidRDefault="00D34B9E" w14:paraId="753B3BDF" w14:textId="77777777">
    <w:pPr>
      <w:pStyle w:val="Header"/>
      <w:jc w:val="right"/>
    </w:pPr>
    <w:r>
      <w:rPr>
        <w:noProof/>
      </w:rPr>
      <w:drawing>
        <wp:inline distT="0" distB="0" distL="0" distR="0" wp14:anchorId="26242CED" wp14:editId="54DC3585">
          <wp:extent cx="1424023" cy="638151"/>
          <wp:effectExtent l="0" t="0" r="0" b="0"/>
          <wp:docPr id="5" name="Picture 1">
            <a:extLst xmlns:a="http://schemas.openxmlformats.org/drawingml/2006/main">
              <a:ext uri="{FF2B5EF4-FFF2-40B4-BE49-F238E27FC236}">
                <a16:creationId xmlns:a16="http://schemas.microsoft.com/office/drawing/2014/main" id="{A82BB96A-1CD5-4333-A1D3-9FDC59C62F27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>
                    <a:extLst>
                      <a:ext uri="{FF2B5EF4-FFF2-40B4-BE49-F238E27FC236}">
                        <a16:creationId xmlns:a16="http://schemas.microsoft.com/office/drawing/2014/main" id="{A82BB96A-1CD5-4333-A1D3-9FDC59C62F27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1314" cy="64141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+hy8M85sF9u9T4" id="hke9sKv0"/>
  </int:Manifest>
  <int:Observations>
    <int:Content id="hke9sKv0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7"/>
    <w:multiLevelType w:val="hybridMultilevel"/>
    <w:tmpl w:val="AD7AC4D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D547CE2"/>
    <w:multiLevelType w:val="hybridMultilevel"/>
    <w:tmpl w:val="98881A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C16779"/>
    <w:multiLevelType w:val="hybridMultilevel"/>
    <w:tmpl w:val="C814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00317"/>
    <w:multiLevelType w:val="hybridMultilevel"/>
    <w:tmpl w:val="CED2FD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E8622E"/>
    <w:multiLevelType w:val="hybridMultilevel"/>
    <w:tmpl w:val="96D00FB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8121111"/>
    <w:multiLevelType w:val="hybridMultilevel"/>
    <w:tmpl w:val="D0027C3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ABC5366"/>
    <w:multiLevelType w:val="hybridMultilevel"/>
    <w:tmpl w:val="83EEA61E"/>
    <w:lvl w:ilvl="0" w:tplc="FCD41E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30E63A5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32CF2A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569C11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C0088E9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6562E4F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8D94C97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59F8D1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34C4AD4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7" w15:restartNumberingAfterBreak="0">
    <w:nsid w:val="206156EC"/>
    <w:multiLevelType w:val="hybridMultilevel"/>
    <w:tmpl w:val="AF5CF3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14E7088"/>
    <w:multiLevelType w:val="hybridMultilevel"/>
    <w:tmpl w:val="3FA64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343D7"/>
    <w:multiLevelType w:val="hybridMultilevel"/>
    <w:tmpl w:val="1C0C4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8F7EB3"/>
    <w:multiLevelType w:val="hybridMultilevel"/>
    <w:tmpl w:val="DEFE50D6"/>
    <w:lvl w:ilvl="0" w:tplc="9A1A5E02">
      <w:start w:val="1"/>
      <w:numFmt w:val="decimal"/>
      <w:lvlText w:val="%1."/>
      <w:lvlJc w:val="left"/>
      <w:pPr>
        <w:ind w:left="720" w:hanging="360"/>
      </w:pPr>
    </w:lvl>
    <w:lvl w:ilvl="1" w:tplc="D9A88D90">
      <w:start w:val="1"/>
      <w:numFmt w:val="lowerLetter"/>
      <w:lvlText w:val="%2."/>
      <w:lvlJc w:val="left"/>
      <w:pPr>
        <w:ind w:left="1440" w:hanging="360"/>
      </w:pPr>
    </w:lvl>
    <w:lvl w:ilvl="2" w:tplc="4DDA04D6">
      <w:start w:val="1"/>
      <w:numFmt w:val="lowerRoman"/>
      <w:lvlText w:val="%3."/>
      <w:lvlJc w:val="right"/>
      <w:pPr>
        <w:ind w:left="2160" w:hanging="180"/>
      </w:pPr>
    </w:lvl>
    <w:lvl w:ilvl="3" w:tplc="FEC68324">
      <w:start w:val="1"/>
      <w:numFmt w:val="decimal"/>
      <w:lvlText w:val="%4."/>
      <w:lvlJc w:val="left"/>
      <w:pPr>
        <w:ind w:left="2880" w:hanging="360"/>
      </w:pPr>
    </w:lvl>
    <w:lvl w:ilvl="4" w:tplc="8F1CA2A0">
      <w:start w:val="1"/>
      <w:numFmt w:val="lowerLetter"/>
      <w:lvlText w:val="%5."/>
      <w:lvlJc w:val="left"/>
      <w:pPr>
        <w:ind w:left="3600" w:hanging="360"/>
      </w:pPr>
    </w:lvl>
    <w:lvl w:ilvl="5" w:tplc="4718DB48">
      <w:start w:val="1"/>
      <w:numFmt w:val="lowerRoman"/>
      <w:lvlText w:val="%6."/>
      <w:lvlJc w:val="right"/>
      <w:pPr>
        <w:ind w:left="4320" w:hanging="180"/>
      </w:pPr>
    </w:lvl>
    <w:lvl w:ilvl="6" w:tplc="E84C4AD0">
      <w:start w:val="1"/>
      <w:numFmt w:val="decimal"/>
      <w:lvlText w:val="%7."/>
      <w:lvlJc w:val="left"/>
      <w:pPr>
        <w:ind w:left="5040" w:hanging="360"/>
      </w:pPr>
    </w:lvl>
    <w:lvl w:ilvl="7" w:tplc="968636CE">
      <w:start w:val="1"/>
      <w:numFmt w:val="lowerLetter"/>
      <w:lvlText w:val="%8."/>
      <w:lvlJc w:val="left"/>
      <w:pPr>
        <w:ind w:left="5760" w:hanging="360"/>
      </w:pPr>
    </w:lvl>
    <w:lvl w:ilvl="8" w:tplc="C4B0485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E3222F"/>
    <w:multiLevelType w:val="hybridMultilevel"/>
    <w:tmpl w:val="E8D4AA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ED38F9"/>
    <w:multiLevelType w:val="hybridMultilevel"/>
    <w:tmpl w:val="AE64C1F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A904ED"/>
    <w:multiLevelType w:val="hybridMultilevel"/>
    <w:tmpl w:val="47C2423A"/>
    <w:lvl w:ilvl="0" w:tplc="BFE446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427296F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229294B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BF225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7A7A321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8B805A1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249E4E5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510000F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4C67FA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4" w15:restartNumberingAfterBreak="0">
    <w:nsid w:val="3ACC6FFA"/>
    <w:multiLevelType w:val="hybridMultilevel"/>
    <w:tmpl w:val="02466EB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ACF6005"/>
    <w:multiLevelType w:val="hybridMultilevel"/>
    <w:tmpl w:val="A89E5D48"/>
    <w:lvl w:ilvl="0" w:tplc="8DAA22EA">
      <w:start w:val="1"/>
      <w:numFmt w:val="decimal"/>
      <w:pStyle w:val="Heading3"/>
      <w:lvlText w:val="%1."/>
      <w:lvlJc w:val="left"/>
      <w:pPr>
        <w:ind w:left="-360" w:hanging="360"/>
      </w:pPr>
    </w:lvl>
    <w:lvl w:ilvl="1" w:tplc="CFD822E2" w:tentative="1">
      <w:start w:val="1"/>
      <w:numFmt w:val="lowerLetter"/>
      <w:lvlText w:val="%2."/>
      <w:lvlJc w:val="left"/>
      <w:pPr>
        <w:ind w:left="360" w:hanging="360"/>
      </w:pPr>
    </w:lvl>
    <w:lvl w:ilvl="2" w:tplc="AA04E4B6" w:tentative="1">
      <w:start w:val="1"/>
      <w:numFmt w:val="lowerRoman"/>
      <w:lvlText w:val="%3."/>
      <w:lvlJc w:val="right"/>
      <w:pPr>
        <w:ind w:left="1080" w:hanging="180"/>
      </w:pPr>
    </w:lvl>
    <w:lvl w:ilvl="3" w:tplc="BB6257BA" w:tentative="1">
      <w:start w:val="1"/>
      <w:numFmt w:val="decimal"/>
      <w:lvlText w:val="%4."/>
      <w:lvlJc w:val="left"/>
      <w:pPr>
        <w:ind w:left="1800" w:hanging="360"/>
      </w:pPr>
    </w:lvl>
    <w:lvl w:ilvl="4" w:tplc="EF0E7220" w:tentative="1">
      <w:start w:val="1"/>
      <w:numFmt w:val="lowerLetter"/>
      <w:lvlText w:val="%5."/>
      <w:lvlJc w:val="left"/>
      <w:pPr>
        <w:ind w:left="2520" w:hanging="360"/>
      </w:pPr>
    </w:lvl>
    <w:lvl w:ilvl="5" w:tplc="AE3CB54C" w:tentative="1">
      <w:start w:val="1"/>
      <w:numFmt w:val="lowerRoman"/>
      <w:lvlText w:val="%6."/>
      <w:lvlJc w:val="right"/>
      <w:pPr>
        <w:ind w:left="3240" w:hanging="180"/>
      </w:pPr>
    </w:lvl>
    <w:lvl w:ilvl="6" w:tplc="BC06C5B6" w:tentative="1">
      <w:start w:val="1"/>
      <w:numFmt w:val="decimal"/>
      <w:lvlText w:val="%7."/>
      <w:lvlJc w:val="left"/>
      <w:pPr>
        <w:ind w:left="3960" w:hanging="360"/>
      </w:pPr>
    </w:lvl>
    <w:lvl w:ilvl="7" w:tplc="5AF603B0" w:tentative="1">
      <w:start w:val="1"/>
      <w:numFmt w:val="lowerLetter"/>
      <w:lvlText w:val="%8."/>
      <w:lvlJc w:val="left"/>
      <w:pPr>
        <w:ind w:left="4680" w:hanging="360"/>
      </w:pPr>
    </w:lvl>
    <w:lvl w:ilvl="8" w:tplc="B3766050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6" w15:restartNumberingAfterBreak="0">
    <w:nsid w:val="3F4206CB"/>
    <w:multiLevelType w:val="hybridMultilevel"/>
    <w:tmpl w:val="A3822A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6E19D9"/>
    <w:multiLevelType w:val="hybridMultilevel"/>
    <w:tmpl w:val="C67C1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D540B1"/>
    <w:multiLevelType w:val="hybridMultilevel"/>
    <w:tmpl w:val="EDC05E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A125F7B"/>
    <w:multiLevelType w:val="hybridMultilevel"/>
    <w:tmpl w:val="6436C674"/>
    <w:lvl w:ilvl="0" w:tplc="D7E28724">
      <w:start w:val="1"/>
      <w:numFmt w:val="decimal"/>
      <w:lvlText w:val="%1."/>
      <w:lvlJc w:val="left"/>
      <w:pPr>
        <w:ind w:left="720" w:hanging="360"/>
      </w:pPr>
    </w:lvl>
    <w:lvl w:ilvl="1" w:tplc="D4DCA5D6">
      <w:start w:val="1"/>
      <w:numFmt w:val="lowerLetter"/>
      <w:lvlText w:val="%2."/>
      <w:lvlJc w:val="left"/>
      <w:pPr>
        <w:ind w:left="1440" w:hanging="360"/>
      </w:pPr>
    </w:lvl>
    <w:lvl w:ilvl="2" w:tplc="A6F8EFDA">
      <w:start w:val="1"/>
      <w:numFmt w:val="lowerRoman"/>
      <w:lvlText w:val="%3."/>
      <w:lvlJc w:val="right"/>
      <w:pPr>
        <w:ind w:left="2160" w:hanging="180"/>
      </w:pPr>
    </w:lvl>
    <w:lvl w:ilvl="3" w:tplc="27D2F61C">
      <w:start w:val="1"/>
      <w:numFmt w:val="decimal"/>
      <w:lvlText w:val="%4."/>
      <w:lvlJc w:val="left"/>
      <w:pPr>
        <w:ind w:left="2880" w:hanging="360"/>
      </w:pPr>
    </w:lvl>
    <w:lvl w:ilvl="4" w:tplc="338A9CCA">
      <w:start w:val="1"/>
      <w:numFmt w:val="lowerLetter"/>
      <w:lvlText w:val="%5."/>
      <w:lvlJc w:val="left"/>
      <w:pPr>
        <w:ind w:left="3600" w:hanging="360"/>
      </w:pPr>
    </w:lvl>
    <w:lvl w:ilvl="5" w:tplc="A26C813A">
      <w:start w:val="1"/>
      <w:numFmt w:val="lowerRoman"/>
      <w:lvlText w:val="%6."/>
      <w:lvlJc w:val="right"/>
      <w:pPr>
        <w:ind w:left="4320" w:hanging="180"/>
      </w:pPr>
    </w:lvl>
    <w:lvl w:ilvl="6" w:tplc="36BAEC8A">
      <w:start w:val="1"/>
      <w:numFmt w:val="decimal"/>
      <w:lvlText w:val="%7."/>
      <w:lvlJc w:val="left"/>
      <w:pPr>
        <w:ind w:left="5040" w:hanging="360"/>
      </w:pPr>
    </w:lvl>
    <w:lvl w:ilvl="7" w:tplc="0EA634C6">
      <w:start w:val="1"/>
      <w:numFmt w:val="lowerLetter"/>
      <w:lvlText w:val="%8."/>
      <w:lvlJc w:val="left"/>
      <w:pPr>
        <w:ind w:left="5760" w:hanging="360"/>
      </w:pPr>
    </w:lvl>
    <w:lvl w:ilvl="8" w:tplc="173A54F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AC77E2"/>
    <w:multiLevelType w:val="hybridMultilevel"/>
    <w:tmpl w:val="C7466AF2"/>
    <w:lvl w:ilvl="0" w:tplc="A9A6C80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B6EE81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83CA81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3670B04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EFF069F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985811E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F4D08E8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19588CA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26200F1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51352C8C"/>
    <w:multiLevelType w:val="hybridMultilevel"/>
    <w:tmpl w:val="461C35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3A47541"/>
    <w:multiLevelType w:val="hybridMultilevel"/>
    <w:tmpl w:val="1FFA1718"/>
    <w:lvl w:ilvl="0" w:tplc="71F43B48">
      <w:start w:val="1"/>
      <w:numFmt w:val="decimal"/>
      <w:lvlText w:val="%1."/>
      <w:lvlJc w:val="left"/>
      <w:pPr>
        <w:ind w:left="720" w:hanging="360"/>
      </w:pPr>
    </w:lvl>
    <w:lvl w:ilvl="1" w:tplc="85CE9EAE">
      <w:start w:val="1"/>
      <w:numFmt w:val="lowerLetter"/>
      <w:lvlText w:val="%2."/>
      <w:lvlJc w:val="left"/>
      <w:pPr>
        <w:ind w:left="1440" w:hanging="360"/>
      </w:pPr>
    </w:lvl>
    <w:lvl w:ilvl="2" w:tplc="FB2C49FA">
      <w:start w:val="1"/>
      <w:numFmt w:val="lowerRoman"/>
      <w:lvlText w:val="%3."/>
      <w:lvlJc w:val="right"/>
      <w:pPr>
        <w:ind w:left="2160" w:hanging="180"/>
      </w:pPr>
    </w:lvl>
    <w:lvl w:ilvl="3" w:tplc="85D01106">
      <w:start w:val="1"/>
      <w:numFmt w:val="decimal"/>
      <w:lvlText w:val="%4."/>
      <w:lvlJc w:val="left"/>
      <w:pPr>
        <w:ind w:left="2880" w:hanging="360"/>
      </w:pPr>
    </w:lvl>
    <w:lvl w:ilvl="4" w:tplc="962EF3D4">
      <w:start w:val="1"/>
      <w:numFmt w:val="lowerLetter"/>
      <w:lvlText w:val="%5."/>
      <w:lvlJc w:val="left"/>
      <w:pPr>
        <w:ind w:left="3600" w:hanging="360"/>
      </w:pPr>
    </w:lvl>
    <w:lvl w:ilvl="5" w:tplc="BC5A7CD0">
      <w:start w:val="1"/>
      <w:numFmt w:val="lowerRoman"/>
      <w:lvlText w:val="%6."/>
      <w:lvlJc w:val="right"/>
      <w:pPr>
        <w:ind w:left="4320" w:hanging="180"/>
      </w:pPr>
    </w:lvl>
    <w:lvl w:ilvl="6" w:tplc="9C1ED518">
      <w:start w:val="1"/>
      <w:numFmt w:val="decimal"/>
      <w:lvlText w:val="%7."/>
      <w:lvlJc w:val="left"/>
      <w:pPr>
        <w:ind w:left="5040" w:hanging="360"/>
      </w:pPr>
    </w:lvl>
    <w:lvl w:ilvl="7" w:tplc="84D20E94">
      <w:start w:val="1"/>
      <w:numFmt w:val="lowerLetter"/>
      <w:lvlText w:val="%8."/>
      <w:lvlJc w:val="left"/>
      <w:pPr>
        <w:ind w:left="5760" w:hanging="360"/>
      </w:pPr>
    </w:lvl>
    <w:lvl w:ilvl="8" w:tplc="C4AA3806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3F2C66"/>
    <w:multiLevelType w:val="hybridMultilevel"/>
    <w:tmpl w:val="E0581EB6"/>
    <w:lvl w:ilvl="0" w:tplc="AFD03EB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F48E85A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CB54CF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48F673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60D4299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1F4869C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1130A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21E810A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EB4C461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59303C41"/>
    <w:multiLevelType w:val="hybridMultilevel"/>
    <w:tmpl w:val="03D2D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07154F"/>
    <w:multiLevelType w:val="hybridMultilevel"/>
    <w:tmpl w:val="E9C4B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FE7E7F"/>
    <w:multiLevelType w:val="hybridMultilevel"/>
    <w:tmpl w:val="4D88B3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6639E4"/>
    <w:multiLevelType w:val="hybridMultilevel"/>
    <w:tmpl w:val="4C8E60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3823CAB"/>
    <w:multiLevelType w:val="hybridMultilevel"/>
    <w:tmpl w:val="5FB4FF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64EF6F01"/>
    <w:multiLevelType w:val="hybridMultilevel"/>
    <w:tmpl w:val="77B496F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6579164C"/>
    <w:multiLevelType w:val="hybridMultilevel"/>
    <w:tmpl w:val="50DEC292"/>
    <w:lvl w:ilvl="0" w:tplc="82D6B7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2340C5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615A32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8B0CBD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0BC87D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020021B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7CD229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4DA291E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BC0E106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6927414A"/>
    <w:multiLevelType w:val="hybridMultilevel"/>
    <w:tmpl w:val="403A546C"/>
    <w:lvl w:ilvl="0" w:tplc="A0D81E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C8DE1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78EF8F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2251D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CF61BB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0A2945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6727B32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2762C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5E2BC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B142C65"/>
    <w:multiLevelType w:val="hybridMultilevel"/>
    <w:tmpl w:val="D12E4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BD9432F"/>
    <w:multiLevelType w:val="hybridMultilevel"/>
    <w:tmpl w:val="13B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F1E21CE"/>
    <w:multiLevelType w:val="hybridMultilevel"/>
    <w:tmpl w:val="D5A0093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726E41AF"/>
    <w:multiLevelType w:val="hybridMultilevel"/>
    <w:tmpl w:val="D41CC4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E64AF"/>
    <w:multiLevelType w:val="hybridMultilevel"/>
    <w:tmpl w:val="D6A2BEA6"/>
    <w:lvl w:ilvl="0" w:tplc="A14A21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B9AF94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Arial" w:hAnsi="Arial" w:cs="Times New Roman"/>
      </w:rPr>
    </w:lvl>
    <w:lvl w:ilvl="2" w:tplc="572CA58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46018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AC928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802D8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BE5E8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33E6C9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9816C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93956B8"/>
    <w:multiLevelType w:val="hybridMultilevel"/>
    <w:tmpl w:val="37A8B8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9404E1"/>
    <w:multiLevelType w:val="hybridMultilevel"/>
    <w:tmpl w:val="9C5A9FE6"/>
    <w:lvl w:ilvl="0" w:tplc="272E8ED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05AE643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plc="56046C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plc="6D0038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DF94B6B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E28C9C9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4A5631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542CB42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7286222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9" w15:restartNumberingAfterBreak="0">
    <w:nsid w:val="7A183F49"/>
    <w:multiLevelType w:val="hybridMultilevel"/>
    <w:tmpl w:val="2020F25E"/>
    <w:lvl w:ilvl="0" w:tplc="8BC8DB06">
      <w:start w:val="1"/>
      <w:numFmt w:val="decimal"/>
      <w:lvlText w:val="%1."/>
      <w:lvlJc w:val="left"/>
      <w:pPr>
        <w:ind w:left="360" w:hanging="360"/>
      </w:pPr>
    </w:lvl>
    <w:lvl w:ilvl="1" w:tplc="035C3A2A">
      <w:start w:val="1"/>
      <w:numFmt w:val="lowerLetter"/>
      <w:lvlText w:val="%2."/>
      <w:lvlJc w:val="left"/>
      <w:pPr>
        <w:ind w:left="1080" w:hanging="360"/>
      </w:pPr>
    </w:lvl>
    <w:lvl w:ilvl="2" w:tplc="D1DEC508">
      <w:start w:val="1"/>
      <w:numFmt w:val="lowerRoman"/>
      <w:lvlText w:val="%3."/>
      <w:lvlJc w:val="right"/>
      <w:pPr>
        <w:ind w:left="1800" w:hanging="180"/>
      </w:pPr>
    </w:lvl>
    <w:lvl w:ilvl="3" w:tplc="7034F978">
      <w:start w:val="1"/>
      <w:numFmt w:val="decimal"/>
      <w:lvlText w:val="%4."/>
      <w:lvlJc w:val="left"/>
      <w:pPr>
        <w:ind w:left="2520" w:hanging="360"/>
      </w:pPr>
    </w:lvl>
    <w:lvl w:ilvl="4" w:tplc="3866F5F6">
      <w:start w:val="1"/>
      <w:numFmt w:val="lowerLetter"/>
      <w:lvlText w:val="%5."/>
      <w:lvlJc w:val="left"/>
      <w:pPr>
        <w:ind w:left="3240" w:hanging="360"/>
      </w:pPr>
    </w:lvl>
    <w:lvl w:ilvl="5" w:tplc="7C9AC308">
      <w:start w:val="1"/>
      <w:numFmt w:val="lowerRoman"/>
      <w:lvlText w:val="%6."/>
      <w:lvlJc w:val="right"/>
      <w:pPr>
        <w:ind w:left="3960" w:hanging="180"/>
      </w:pPr>
    </w:lvl>
    <w:lvl w:ilvl="6" w:tplc="C5D6496E">
      <w:start w:val="1"/>
      <w:numFmt w:val="decimal"/>
      <w:lvlText w:val="%7."/>
      <w:lvlJc w:val="left"/>
      <w:pPr>
        <w:ind w:left="4680" w:hanging="360"/>
      </w:pPr>
    </w:lvl>
    <w:lvl w:ilvl="7" w:tplc="7C845562">
      <w:start w:val="1"/>
      <w:numFmt w:val="lowerLetter"/>
      <w:lvlText w:val="%8."/>
      <w:lvlJc w:val="left"/>
      <w:pPr>
        <w:ind w:left="5400" w:hanging="360"/>
      </w:pPr>
    </w:lvl>
    <w:lvl w:ilvl="8" w:tplc="FC0277AE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C994887"/>
    <w:multiLevelType w:val="hybridMultilevel"/>
    <w:tmpl w:val="78CE011C"/>
    <w:lvl w:ilvl="0" w:tplc="2C7A8D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plc="6DF6D86C">
      <w:start w:val="1"/>
      <w:numFmt w:val="decimal"/>
      <w:lvlText w:val="%2."/>
      <w:lvlJc w:val="left"/>
      <w:pPr>
        <w:ind w:left="1440" w:hanging="360"/>
      </w:pPr>
      <w:rPr>
        <w:rFonts w:hint="default"/>
        <w:sz w:val="36"/>
      </w:rPr>
    </w:lvl>
    <w:lvl w:ilvl="2" w:tplc="6510854A">
      <w:start w:val="1"/>
      <w:numFmt w:val="upperLetter"/>
      <w:lvlText w:val="%3."/>
      <w:lvlJc w:val="left"/>
      <w:pPr>
        <w:ind w:left="2160" w:hanging="360"/>
      </w:pPr>
      <w:rPr>
        <w:rFonts w:hint="default"/>
        <w:sz w:val="36"/>
      </w:rPr>
    </w:lvl>
    <w:lvl w:ilvl="3" w:tplc="07B889C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plc="0C3CB3E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plc="0B9476F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plc="0D1C45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plc="BD7A653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plc="E0525D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41" w15:restartNumberingAfterBreak="0">
    <w:nsid w:val="7E106DB8"/>
    <w:multiLevelType w:val="hybridMultilevel"/>
    <w:tmpl w:val="1C0C49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DA404C"/>
    <w:multiLevelType w:val="hybridMultilevel"/>
    <w:tmpl w:val="F00A7718"/>
    <w:lvl w:ilvl="0" w:tplc="DB8C3A8A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1D28C6EA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2" w:tplc="94A4F5BA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7A8484B0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F9F4C6F6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w:ilvl="5" w:tplc="4C1EACD8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9008E4B2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3E469392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w:ilvl="8" w:tplc="B3C06768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22"/>
  </w:num>
  <w:num w:numId="2">
    <w:abstractNumId w:val="19"/>
  </w:num>
  <w:num w:numId="3">
    <w:abstractNumId w:val="39"/>
  </w:num>
  <w:num w:numId="4">
    <w:abstractNumId w:val="10"/>
  </w:num>
  <w:num w:numId="5">
    <w:abstractNumId w:val="5"/>
  </w:num>
  <w:num w:numId="6">
    <w:abstractNumId w:val="38"/>
  </w:num>
  <w:num w:numId="7">
    <w:abstractNumId w:val="23"/>
  </w:num>
  <w:num w:numId="8">
    <w:abstractNumId w:val="13"/>
  </w:num>
  <w:num w:numId="9">
    <w:abstractNumId w:val="30"/>
  </w:num>
  <w:num w:numId="10">
    <w:abstractNumId w:val="20"/>
  </w:num>
  <w:num w:numId="11">
    <w:abstractNumId w:val="40"/>
  </w:num>
  <w:num w:numId="12">
    <w:abstractNumId w:val="6"/>
  </w:num>
  <w:num w:numId="13">
    <w:abstractNumId w:val="41"/>
  </w:num>
  <w:num w:numId="14">
    <w:abstractNumId w:val="9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6"/>
  </w:num>
  <w:num w:numId="22">
    <w:abstractNumId w:val="33"/>
  </w:num>
  <w:num w:numId="23">
    <w:abstractNumId w:val="8"/>
  </w:num>
  <w:num w:numId="24">
    <w:abstractNumId w:val="17"/>
  </w:num>
  <w:num w:numId="25">
    <w:abstractNumId w:val="42"/>
  </w:num>
  <w:num w:numId="26">
    <w:abstractNumId w:val="27"/>
  </w:num>
  <w:num w:numId="27">
    <w:abstractNumId w:val="34"/>
  </w:num>
  <w:num w:numId="28">
    <w:abstractNumId w:val="15"/>
  </w:num>
  <w:num w:numId="29">
    <w:abstractNumId w:val="7"/>
  </w:num>
  <w:num w:numId="30">
    <w:abstractNumId w:val="14"/>
  </w:num>
  <w:num w:numId="31">
    <w:abstractNumId w:val="0"/>
  </w:num>
  <w:num w:numId="32">
    <w:abstractNumId w:val="29"/>
  </w:num>
  <w:num w:numId="33">
    <w:abstractNumId w:val="35"/>
  </w:num>
  <w:num w:numId="34">
    <w:abstractNumId w:val="2"/>
  </w:num>
  <w:num w:numId="35">
    <w:abstractNumId w:val="18"/>
  </w:num>
  <w:num w:numId="36">
    <w:abstractNumId w:val="21"/>
  </w:num>
  <w:num w:numId="37">
    <w:abstractNumId w:val="4"/>
  </w:num>
  <w:num w:numId="38">
    <w:abstractNumId w:val="1"/>
  </w:num>
  <w:num w:numId="39">
    <w:abstractNumId w:val="25"/>
  </w:num>
  <w:num w:numId="40">
    <w:abstractNumId w:val="32"/>
  </w:num>
  <w:num w:numId="41">
    <w:abstractNumId w:val="24"/>
  </w:num>
  <w:num w:numId="42">
    <w:abstractNumId w:val="28"/>
  </w:num>
  <w:num w:numId="43">
    <w:abstractNumId w:val="3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removePersonalInformation/>
  <w:removeDateAndTime/>
  <w:trackRevisions w:val="false"/>
  <w:defaultTabStop w:val="720"/>
  <w:characterSpacingControl w:val="doNotCompress"/>
  <w:hdrShapeDefaults>
    <o:shapedefaults v:ext="edit" spidmax="3072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7QwNDMwMTY3NDFX0lEKTi0uzszPAykwrAUAjN6i1SwAAAA="/>
  </w:docVars>
  <w:rsids>
    <w:rsidRoot w:val="00D34B9E"/>
    <w:rsid w:val="0000287C"/>
    <w:rsid w:val="00004026"/>
    <w:rsid w:val="00004322"/>
    <w:rsid w:val="000047DA"/>
    <w:rsid w:val="00012AEE"/>
    <w:rsid w:val="00013525"/>
    <w:rsid w:val="000217B7"/>
    <w:rsid w:val="00026876"/>
    <w:rsid w:val="000361AE"/>
    <w:rsid w:val="00037231"/>
    <w:rsid w:val="00042D4F"/>
    <w:rsid w:val="00045997"/>
    <w:rsid w:val="00046F05"/>
    <w:rsid w:val="000472E8"/>
    <w:rsid w:val="000525DA"/>
    <w:rsid w:val="0005384A"/>
    <w:rsid w:val="000547ED"/>
    <w:rsid w:val="0006000C"/>
    <w:rsid w:val="0006586D"/>
    <w:rsid w:val="0006682D"/>
    <w:rsid w:val="000679CF"/>
    <w:rsid w:val="000739D1"/>
    <w:rsid w:val="000760BD"/>
    <w:rsid w:val="00080158"/>
    <w:rsid w:val="00080175"/>
    <w:rsid w:val="00084236"/>
    <w:rsid w:val="00084749"/>
    <w:rsid w:val="00085C7C"/>
    <w:rsid w:val="00087827"/>
    <w:rsid w:val="00090F98"/>
    <w:rsid w:val="0009223D"/>
    <w:rsid w:val="000933DD"/>
    <w:rsid w:val="000A09E9"/>
    <w:rsid w:val="000A4C99"/>
    <w:rsid w:val="000B1037"/>
    <w:rsid w:val="000B25D2"/>
    <w:rsid w:val="000B3567"/>
    <w:rsid w:val="000B409E"/>
    <w:rsid w:val="000B4FB8"/>
    <w:rsid w:val="000B6603"/>
    <w:rsid w:val="000C0B9E"/>
    <w:rsid w:val="000D2B2C"/>
    <w:rsid w:val="000F022E"/>
    <w:rsid w:val="000F51A3"/>
    <w:rsid w:val="000F657C"/>
    <w:rsid w:val="000F6D71"/>
    <w:rsid w:val="00111060"/>
    <w:rsid w:val="001119D5"/>
    <w:rsid w:val="0011390F"/>
    <w:rsid w:val="001161A1"/>
    <w:rsid w:val="00124104"/>
    <w:rsid w:val="00133628"/>
    <w:rsid w:val="00134EEA"/>
    <w:rsid w:val="001372F4"/>
    <w:rsid w:val="00146063"/>
    <w:rsid w:val="001636B2"/>
    <w:rsid w:val="001641D1"/>
    <w:rsid w:val="0016610F"/>
    <w:rsid w:val="00170A80"/>
    <w:rsid w:val="00170AA0"/>
    <w:rsid w:val="00171C56"/>
    <w:rsid w:val="001755EA"/>
    <w:rsid w:val="00175797"/>
    <w:rsid w:val="00185439"/>
    <w:rsid w:val="001964AC"/>
    <w:rsid w:val="001A0263"/>
    <w:rsid w:val="001A0DEF"/>
    <w:rsid w:val="001A3B9B"/>
    <w:rsid w:val="001A5230"/>
    <w:rsid w:val="001A53BB"/>
    <w:rsid w:val="001C0811"/>
    <w:rsid w:val="001C5BD9"/>
    <w:rsid w:val="001E62BA"/>
    <w:rsid w:val="00200087"/>
    <w:rsid w:val="00205FC6"/>
    <w:rsid w:val="00210712"/>
    <w:rsid w:val="002232BE"/>
    <w:rsid w:val="002236D4"/>
    <w:rsid w:val="00226807"/>
    <w:rsid w:val="00234805"/>
    <w:rsid w:val="00244551"/>
    <w:rsid w:val="002469C4"/>
    <w:rsid w:val="002478AD"/>
    <w:rsid w:val="00256F8C"/>
    <w:rsid w:val="0026065F"/>
    <w:rsid w:val="002624FB"/>
    <w:rsid w:val="00262601"/>
    <w:rsid w:val="00283F82"/>
    <w:rsid w:val="00290BA4"/>
    <w:rsid w:val="00292818"/>
    <w:rsid w:val="00296BB6"/>
    <w:rsid w:val="002A48B9"/>
    <w:rsid w:val="002A5795"/>
    <w:rsid w:val="002B2677"/>
    <w:rsid w:val="002C07D5"/>
    <w:rsid w:val="002C15A0"/>
    <w:rsid w:val="002D1538"/>
    <w:rsid w:val="002D57A0"/>
    <w:rsid w:val="002D7D7A"/>
    <w:rsid w:val="002E22DB"/>
    <w:rsid w:val="002E74BA"/>
    <w:rsid w:val="002F2C63"/>
    <w:rsid w:val="002F35DB"/>
    <w:rsid w:val="002F5E1B"/>
    <w:rsid w:val="003008C8"/>
    <w:rsid w:val="003101CC"/>
    <w:rsid w:val="00313894"/>
    <w:rsid w:val="003249D4"/>
    <w:rsid w:val="00325BC4"/>
    <w:rsid w:val="00327860"/>
    <w:rsid w:val="0033159F"/>
    <w:rsid w:val="00333CDF"/>
    <w:rsid w:val="00335D41"/>
    <w:rsid w:val="00340699"/>
    <w:rsid w:val="00341DCD"/>
    <w:rsid w:val="0034536D"/>
    <w:rsid w:val="003516A5"/>
    <w:rsid w:val="0035538F"/>
    <w:rsid w:val="0036605C"/>
    <w:rsid w:val="00370573"/>
    <w:rsid w:val="003769F6"/>
    <w:rsid w:val="00380EBD"/>
    <w:rsid w:val="00381101"/>
    <w:rsid w:val="00381CCC"/>
    <w:rsid w:val="00382CD6"/>
    <w:rsid w:val="00383DE1"/>
    <w:rsid w:val="003847C4"/>
    <w:rsid w:val="003869D6"/>
    <w:rsid w:val="00387025"/>
    <w:rsid w:val="00394BA2"/>
    <w:rsid w:val="003A1005"/>
    <w:rsid w:val="003A19C5"/>
    <w:rsid w:val="003A44F8"/>
    <w:rsid w:val="003A6FCE"/>
    <w:rsid w:val="003A76C7"/>
    <w:rsid w:val="003A7726"/>
    <w:rsid w:val="003B20F8"/>
    <w:rsid w:val="003B33F4"/>
    <w:rsid w:val="003B466C"/>
    <w:rsid w:val="003B628E"/>
    <w:rsid w:val="003C4CDF"/>
    <w:rsid w:val="003C7384"/>
    <w:rsid w:val="003D128E"/>
    <w:rsid w:val="003E2BA6"/>
    <w:rsid w:val="003F2585"/>
    <w:rsid w:val="00402743"/>
    <w:rsid w:val="00403056"/>
    <w:rsid w:val="00404A99"/>
    <w:rsid w:val="00411461"/>
    <w:rsid w:val="00413BC4"/>
    <w:rsid w:val="0041417E"/>
    <w:rsid w:val="00425412"/>
    <w:rsid w:val="004306CF"/>
    <w:rsid w:val="00435D6B"/>
    <w:rsid w:val="00447015"/>
    <w:rsid w:val="00464BAF"/>
    <w:rsid w:val="00465740"/>
    <w:rsid w:val="00466455"/>
    <w:rsid w:val="004718B7"/>
    <w:rsid w:val="004745B3"/>
    <w:rsid w:val="004806E0"/>
    <w:rsid w:val="00487B93"/>
    <w:rsid w:val="0049289A"/>
    <w:rsid w:val="004A2E4F"/>
    <w:rsid w:val="004A3851"/>
    <w:rsid w:val="004A3B33"/>
    <w:rsid w:val="004A642E"/>
    <w:rsid w:val="004B4E90"/>
    <w:rsid w:val="004B59E1"/>
    <w:rsid w:val="004C7D66"/>
    <w:rsid w:val="004D3C4F"/>
    <w:rsid w:val="004F0127"/>
    <w:rsid w:val="004F0AA8"/>
    <w:rsid w:val="004F7861"/>
    <w:rsid w:val="005054BE"/>
    <w:rsid w:val="00511642"/>
    <w:rsid w:val="00511D14"/>
    <w:rsid w:val="00514A0C"/>
    <w:rsid w:val="00515ED5"/>
    <w:rsid w:val="00521A6D"/>
    <w:rsid w:val="005256B6"/>
    <w:rsid w:val="00531CE8"/>
    <w:rsid w:val="00533436"/>
    <w:rsid w:val="005477E6"/>
    <w:rsid w:val="0055216C"/>
    <w:rsid w:val="00553F6A"/>
    <w:rsid w:val="005676F4"/>
    <w:rsid w:val="00570FCB"/>
    <w:rsid w:val="00574A9D"/>
    <w:rsid w:val="00577FEF"/>
    <w:rsid w:val="00586FDC"/>
    <w:rsid w:val="00590109"/>
    <w:rsid w:val="005903C0"/>
    <w:rsid w:val="005909D2"/>
    <w:rsid w:val="0059340F"/>
    <w:rsid w:val="0059530A"/>
    <w:rsid w:val="00596B5A"/>
    <w:rsid w:val="005A31C5"/>
    <w:rsid w:val="005A531E"/>
    <w:rsid w:val="005B02AF"/>
    <w:rsid w:val="005B3AF3"/>
    <w:rsid w:val="005B3CF2"/>
    <w:rsid w:val="005B3DB0"/>
    <w:rsid w:val="005B5B35"/>
    <w:rsid w:val="005B5F3B"/>
    <w:rsid w:val="005B7EBF"/>
    <w:rsid w:val="005C268C"/>
    <w:rsid w:val="005D0625"/>
    <w:rsid w:val="005D0E3E"/>
    <w:rsid w:val="005D6354"/>
    <w:rsid w:val="005E38E9"/>
    <w:rsid w:val="005E5592"/>
    <w:rsid w:val="005F39CB"/>
    <w:rsid w:val="005F6DF1"/>
    <w:rsid w:val="00600676"/>
    <w:rsid w:val="00600A46"/>
    <w:rsid w:val="00615D8B"/>
    <w:rsid w:val="0061780F"/>
    <w:rsid w:val="00623D6D"/>
    <w:rsid w:val="006267AC"/>
    <w:rsid w:val="00627761"/>
    <w:rsid w:val="00627FFC"/>
    <w:rsid w:val="0063083F"/>
    <w:rsid w:val="0063170B"/>
    <w:rsid w:val="00643AF5"/>
    <w:rsid w:val="00647C24"/>
    <w:rsid w:val="006496D0"/>
    <w:rsid w:val="00650DC6"/>
    <w:rsid w:val="00655DAE"/>
    <w:rsid w:val="006561CF"/>
    <w:rsid w:val="00657C73"/>
    <w:rsid w:val="00660C0E"/>
    <w:rsid w:val="006611E9"/>
    <w:rsid w:val="00673ED8"/>
    <w:rsid w:val="006742DD"/>
    <w:rsid w:val="00684CD9"/>
    <w:rsid w:val="00691C06"/>
    <w:rsid w:val="006948CE"/>
    <w:rsid w:val="006949A1"/>
    <w:rsid w:val="006974C3"/>
    <w:rsid w:val="006A18DD"/>
    <w:rsid w:val="006A3CAE"/>
    <w:rsid w:val="006A42DA"/>
    <w:rsid w:val="006B641D"/>
    <w:rsid w:val="006C0209"/>
    <w:rsid w:val="006C0D92"/>
    <w:rsid w:val="006C3742"/>
    <w:rsid w:val="006D629A"/>
    <w:rsid w:val="006E166D"/>
    <w:rsid w:val="006F2F36"/>
    <w:rsid w:val="006F50B5"/>
    <w:rsid w:val="00703191"/>
    <w:rsid w:val="00704343"/>
    <w:rsid w:val="0071517A"/>
    <w:rsid w:val="00721094"/>
    <w:rsid w:val="00724BEA"/>
    <w:rsid w:val="007351E9"/>
    <w:rsid w:val="00736E1D"/>
    <w:rsid w:val="00742182"/>
    <w:rsid w:val="007521CA"/>
    <w:rsid w:val="007526AC"/>
    <w:rsid w:val="00754853"/>
    <w:rsid w:val="007561EC"/>
    <w:rsid w:val="007601B3"/>
    <w:rsid w:val="007609CE"/>
    <w:rsid w:val="0076424F"/>
    <w:rsid w:val="007646B1"/>
    <w:rsid w:val="0076512F"/>
    <w:rsid w:val="00771D93"/>
    <w:rsid w:val="00774A42"/>
    <w:rsid w:val="00777A98"/>
    <w:rsid w:val="0078530B"/>
    <w:rsid w:val="00791BBD"/>
    <w:rsid w:val="00791D99"/>
    <w:rsid w:val="007959B7"/>
    <w:rsid w:val="007A1202"/>
    <w:rsid w:val="007B0808"/>
    <w:rsid w:val="007B0A74"/>
    <w:rsid w:val="007C0255"/>
    <w:rsid w:val="007C08A1"/>
    <w:rsid w:val="007C54DA"/>
    <w:rsid w:val="007C5A43"/>
    <w:rsid w:val="007C78E1"/>
    <w:rsid w:val="007D182F"/>
    <w:rsid w:val="007D3DB7"/>
    <w:rsid w:val="007E2DB9"/>
    <w:rsid w:val="007E6B26"/>
    <w:rsid w:val="007F196E"/>
    <w:rsid w:val="007F4675"/>
    <w:rsid w:val="008052BE"/>
    <w:rsid w:val="008108A9"/>
    <w:rsid w:val="00811389"/>
    <w:rsid w:val="00823C59"/>
    <w:rsid w:val="00827913"/>
    <w:rsid w:val="00835151"/>
    <w:rsid w:val="00843653"/>
    <w:rsid w:val="00843FA2"/>
    <w:rsid w:val="0084659E"/>
    <w:rsid w:val="00854567"/>
    <w:rsid w:val="00856468"/>
    <w:rsid w:val="0086087B"/>
    <w:rsid w:val="0086566F"/>
    <w:rsid w:val="00881A7A"/>
    <w:rsid w:val="008831BC"/>
    <w:rsid w:val="00894450"/>
    <w:rsid w:val="008B53C8"/>
    <w:rsid w:val="008B6197"/>
    <w:rsid w:val="008B6960"/>
    <w:rsid w:val="008B7EEA"/>
    <w:rsid w:val="008C08CF"/>
    <w:rsid w:val="008D47AD"/>
    <w:rsid w:val="008E22A3"/>
    <w:rsid w:val="008F312B"/>
    <w:rsid w:val="008F7C0C"/>
    <w:rsid w:val="00906DFF"/>
    <w:rsid w:val="00911641"/>
    <w:rsid w:val="0091190F"/>
    <w:rsid w:val="00917D33"/>
    <w:rsid w:val="0092295C"/>
    <w:rsid w:val="00923149"/>
    <w:rsid w:val="009423AE"/>
    <w:rsid w:val="009440A6"/>
    <w:rsid w:val="009456BA"/>
    <w:rsid w:val="0094773F"/>
    <w:rsid w:val="009525AA"/>
    <w:rsid w:val="009533CD"/>
    <w:rsid w:val="00964F45"/>
    <w:rsid w:val="009752C1"/>
    <w:rsid w:val="00976097"/>
    <w:rsid w:val="00977A54"/>
    <w:rsid w:val="00982BFC"/>
    <w:rsid w:val="00982DD4"/>
    <w:rsid w:val="0098541D"/>
    <w:rsid w:val="00985D5D"/>
    <w:rsid w:val="0099360E"/>
    <w:rsid w:val="009A1310"/>
    <w:rsid w:val="009A3153"/>
    <w:rsid w:val="009B214C"/>
    <w:rsid w:val="009B6615"/>
    <w:rsid w:val="009B6FB1"/>
    <w:rsid w:val="009C1335"/>
    <w:rsid w:val="009C2871"/>
    <w:rsid w:val="009C3004"/>
    <w:rsid w:val="009C7C3C"/>
    <w:rsid w:val="009D0EAA"/>
    <w:rsid w:val="009D284F"/>
    <w:rsid w:val="009D37F0"/>
    <w:rsid w:val="009D54DB"/>
    <w:rsid w:val="009E36D5"/>
    <w:rsid w:val="009E4F00"/>
    <w:rsid w:val="009F48A0"/>
    <w:rsid w:val="009F4EE9"/>
    <w:rsid w:val="00A00C2A"/>
    <w:rsid w:val="00A05B53"/>
    <w:rsid w:val="00A10090"/>
    <w:rsid w:val="00A17131"/>
    <w:rsid w:val="00A2025C"/>
    <w:rsid w:val="00A23E30"/>
    <w:rsid w:val="00A26670"/>
    <w:rsid w:val="00A27261"/>
    <w:rsid w:val="00A27422"/>
    <w:rsid w:val="00A31439"/>
    <w:rsid w:val="00A37995"/>
    <w:rsid w:val="00A430A3"/>
    <w:rsid w:val="00A518EC"/>
    <w:rsid w:val="00A53CA9"/>
    <w:rsid w:val="00A615C2"/>
    <w:rsid w:val="00A62FD8"/>
    <w:rsid w:val="00A719C2"/>
    <w:rsid w:val="00A735D1"/>
    <w:rsid w:val="00A83283"/>
    <w:rsid w:val="00A85A36"/>
    <w:rsid w:val="00A87E6D"/>
    <w:rsid w:val="00A95C30"/>
    <w:rsid w:val="00AA44BC"/>
    <w:rsid w:val="00AA60F7"/>
    <w:rsid w:val="00AA69FE"/>
    <w:rsid w:val="00AB2459"/>
    <w:rsid w:val="00AB4193"/>
    <w:rsid w:val="00AB6439"/>
    <w:rsid w:val="00AC1948"/>
    <w:rsid w:val="00AC358F"/>
    <w:rsid w:val="00AC3D6A"/>
    <w:rsid w:val="00AC4356"/>
    <w:rsid w:val="00AC5C88"/>
    <w:rsid w:val="00AD10BD"/>
    <w:rsid w:val="00AD12C3"/>
    <w:rsid w:val="00AD164B"/>
    <w:rsid w:val="00AD2893"/>
    <w:rsid w:val="00AF0273"/>
    <w:rsid w:val="00AF244C"/>
    <w:rsid w:val="00B01259"/>
    <w:rsid w:val="00B04F06"/>
    <w:rsid w:val="00B1236F"/>
    <w:rsid w:val="00B13C0E"/>
    <w:rsid w:val="00B21377"/>
    <w:rsid w:val="00B25FA7"/>
    <w:rsid w:val="00B31FE7"/>
    <w:rsid w:val="00B3460B"/>
    <w:rsid w:val="00B349C8"/>
    <w:rsid w:val="00B351C0"/>
    <w:rsid w:val="00B4033B"/>
    <w:rsid w:val="00B41F70"/>
    <w:rsid w:val="00B579E8"/>
    <w:rsid w:val="00B6171D"/>
    <w:rsid w:val="00B74330"/>
    <w:rsid w:val="00B7573E"/>
    <w:rsid w:val="00B76DAB"/>
    <w:rsid w:val="00B847EE"/>
    <w:rsid w:val="00BB07B8"/>
    <w:rsid w:val="00BB214C"/>
    <w:rsid w:val="00BC4E64"/>
    <w:rsid w:val="00BC525A"/>
    <w:rsid w:val="00BC6A30"/>
    <w:rsid w:val="00BD4A20"/>
    <w:rsid w:val="00BD4D83"/>
    <w:rsid w:val="00BE3C1E"/>
    <w:rsid w:val="00BE6F73"/>
    <w:rsid w:val="00BF6C6B"/>
    <w:rsid w:val="00C03553"/>
    <w:rsid w:val="00C1027E"/>
    <w:rsid w:val="00C10423"/>
    <w:rsid w:val="00C13A69"/>
    <w:rsid w:val="00C23F46"/>
    <w:rsid w:val="00C24AA7"/>
    <w:rsid w:val="00C3626F"/>
    <w:rsid w:val="00C45A2E"/>
    <w:rsid w:val="00C47C82"/>
    <w:rsid w:val="00C52403"/>
    <w:rsid w:val="00C5549D"/>
    <w:rsid w:val="00C55528"/>
    <w:rsid w:val="00C67332"/>
    <w:rsid w:val="00C74579"/>
    <w:rsid w:val="00C84F60"/>
    <w:rsid w:val="00C86417"/>
    <w:rsid w:val="00C91432"/>
    <w:rsid w:val="00CA0672"/>
    <w:rsid w:val="00CA14D0"/>
    <w:rsid w:val="00CA1DD5"/>
    <w:rsid w:val="00CA3DCF"/>
    <w:rsid w:val="00CA3E75"/>
    <w:rsid w:val="00CB14E7"/>
    <w:rsid w:val="00CB4E74"/>
    <w:rsid w:val="00CC059F"/>
    <w:rsid w:val="00CC2213"/>
    <w:rsid w:val="00CC2352"/>
    <w:rsid w:val="00CC23D8"/>
    <w:rsid w:val="00CC3C50"/>
    <w:rsid w:val="00CC3E7D"/>
    <w:rsid w:val="00CC49BE"/>
    <w:rsid w:val="00CD3B3E"/>
    <w:rsid w:val="00CE0606"/>
    <w:rsid w:val="00CE5FE5"/>
    <w:rsid w:val="00CE7F84"/>
    <w:rsid w:val="00CF1C65"/>
    <w:rsid w:val="00CF4C24"/>
    <w:rsid w:val="00D02D1F"/>
    <w:rsid w:val="00D12DD7"/>
    <w:rsid w:val="00D136BA"/>
    <w:rsid w:val="00D15A56"/>
    <w:rsid w:val="00D1684D"/>
    <w:rsid w:val="00D20FE1"/>
    <w:rsid w:val="00D27300"/>
    <w:rsid w:val="00D31A9E"/>
    <w:rsid w:val="00D32F8C"/>
    <w:rsid w:val="00D34B9E"/>
    <w:rsid w:val="00D35618"/>
    <w:rsid w:val="00D50F4D"/>
    <w:rsid w:val="00D51CFE"/>
    <w:rsid w:val="00D60553"/>
    <w:rsid w:val="00D75B6E"/>
    <w:rsid w:val="00D77889"/>
    <w:rsid w:val="00D82085"/>
    <w:rsid w:val="00D91D34"/>
    <w:rsid w:val="00D94963"/>
    <w:rsid w:val="00DA3C59"/>
    <w:rsid w:val="00DA6FA3"/>
    <w:rsid w:val="00DB1049"/>
    <w:rsid w:val="00DB2637"/>
    <w:rsid w:val="00DB49C3"/>
    <w:rsid w:val="00DB5E5E"/>
    <w:rsid w:val="00DB7035"/>
    <w:rsid w:val="00DD5D4A"/>
    <w:rsid w:val="00DE4B1C"/>
    <w:rsid w:val="00DE536A"/>
    <w:rsid w:val="00DE5658"/>
    <w:rsid w:val="00DE6B39"/>
    <w:rsid w:val="00DF3DDC"/>
    <w:rsid w:val="00DF40D2"/>
    <w:rsid w:val="00DF65EB"/>
    <w:rsid w:val="00DF6A45"/>
    <w:rsid w:val="00DF6AC9"/>
    <w:rsid w:val="00E0165A"/>
    <w:rsid w:val="00E0749E"/>
    <w:rsid w:val="00E11D0C"/>
    <w:rsid w:val="00E17BD4"/>
    <w:rsid w:val="00E21E29"/>
    <w:rsid w:val="00E22BB9"/>
    <w:rsid w:val="00E24F5C"/>
    <w:rsid w:val="00E256EE"/>
    <w:rsid w:val="00E26858"/>
    <w:rsid w:val="00E31E30"/>
    <w:rsid w:val="00E35EDA"/>
    <w:rsid w:val="00E45839"/>
    <w:rsid w:val="00E45871"/>
    <w:rsid w:val="00E4615F"/>
    <w:rsid w:val="00E47218"/>
    <w:rsid w:val="00E53CF7"/>
    <w:rsid w:val="00E60162"/>
    <w:rsid w:val="00E765E8"/>
    <w:rsid w:val="00E833DD"/>
    <w:rsid w:val="00E90875"/>
    <w:rsid w:val="00E915F8"/>
    <w:rsid w:val="00E960AA"/>
    <w:rsid w:val="00EA3845"/>
    <w:rsid w:val="00EA50B1"/>
    <w:rsid w:val="00EA5BFF"/>
    <w:rsid w:val="00EB05D4"/>
    <w:rsid w:val="00EB09FA"/>
    <w:rsid w:val="00EC0301"/>
    <w:rsid w:val="00EC108A"/>
    <w:rsid w:val="00EC1E56"/>
    <w:rsid w:val="00EC3CD4"/>
    <w:rsid w:val="00EC40ED"/>
    <w:rsid w:val="00EC68FF"/>
    <w:rsid w:val="00ED1754"/>
    <w:rsid w:val="00ED1D28"/>
    <w:rsid w:val="00EE71C6"/>
    <w:rsid w:val="00EF1ACA"/>
    <w:rsid w:val="00EF4D2A"/>
    <w:rsid w:val="00EF5EB1"/>
    <w:rsid w:val="00F036C8"/>
    <w:rsid w:val="00F072E9"/>
    <w:rsid w:val="00F11F18"/>
    <w:rsid w:val="00F124D7"/>
    <w:rsid w:val="00F157F6"/>
    <w:rsid w:val="00F2421C"/>
    <w:rsid w:val="00F26016"/>
    <w:rsid w:val="00F26E7B"/>
    <w:rsid w:val="00F27988"/>
    <w:rsid w:val="00F315C7"/>
    <w:rsid w:val="00F32000"/>
    <w:rsid w:val="00F33292"/>
    <w:rsid w:val="00F36636"/>
    <w:rsid w:val="00F4156A"/>
    <w:rsid w:val="00F41E03"/>
    <w:rsid w:val="00F45380"/>
    <w:rsid w:val="00F454EA"/>
    <w:rsid w:val="00F47841"/>
    <w:rsid w:val="00F518EB"/>
    <w:rsid w:val="00F639CD"/>
    <w:rsid w:val="00F65295"/>
    <w:rsid w:val="00F664AA"/>
    <w:rsid w:val="00F6747F"/>
    <w:rsid w:val="00F738EF"/>
    <w:rsid w:val="00F73F58"/>
    <w:rsid w:val="00F76E9A"/>
    <w:rsid w:val="00F8009E"/>
    <w:rsid w:val="00F84809"/>
    <w:rsid w:val="00F857B1"/>
    <w:rsid w:val="00F859C3"/>
    <w:rsid w:val="00F88AA9"/>
    <w:rsid w:val="00F92AB2"/>
    <w:rsid w:val="00FA0A34"/>
    <w:rsid w:val="00FA10FD"/>
    <w:rsid w:val="00FA737A"/>
    <w:rsid w:val="00FB1C8A"/>
    <w:rsid w:val="00FB35AF"/>
    <w:rsid w:val="00FC2A82"/>
    <w:rsid w:val="00FC32A8"/>
    <w:rsid w:val="00FC5C98"/>
    <w:rsid w:val="00FC7FE5"/>
    <w:rsid w:val="00FD14BA"/>
    <w:rsid w:val="00FD2D7E"/>
    <w:rsid w:val="00FD49A6"/>
    <w:rsid w:val="00FE2A93"/>
    <w:rsid w:val="00FE5F03"/>
    <w:rsid w:val="00FF7E66"/>
    <w:rsid w:val="019546F5"/>
    <w:rsid w:val="0210F8F1"/>
    <w:rsid w:val="038D1681"/>
    <w:rsid w:val="03A459CF"/>
    <w:rsid w:val="03CE97F4"/>
    <w:rsid w:val="04888390"/>
    <w:rsid w:val="04AF5C06"/>
    <w:rsid w:val="04CCE7B7"/>
    <w:rsid w:val="04D45709"/>
    <w:rsid w:val="0516312B"/>
    <w:rsid w:val="0536A1E2"/>
    <w:rsid w:val="05AD03C2"/>
    <w:rsid w:val="06754D9D"/>
    <w:rsid w:val="069E72F3"/>
    <w:rsid w:val="06D9896A"/>
    <w:rsid w:val="07172791"/>
    <w:rsid w:val="0736ED0E"/>
    <w:rsid w:val="0745E98B"/>
    <w:rsid w:val="0749D2E0"/>
    <w:rsid w:val="078A0C6C"/>
    <w:rsid w:val="07A1F265"/>
    <w:rsid w:val="07E53D34"/>
    <w:rsid w:val="080CF7B8"/>
    <w:rsid w:val="082FD86D"/>
    <w:rsid w:val="08FD4E24"/>
    <w:rsid w:val="0982CD29"/>
    <w:rsid w:val="09DB1307"/>
    <w:rsid w:val="0A31701D"/>
    <w:rsid w:val="0B5DCBD9"/>
    <w:rsid w:val="0B7ACD12"/>
    <w:rsid w:val="0BCD98E0"/>
    <w:rsid w:val="0BFE2B38"/>
    <w:rsid w:val="0C2CB471"/>
    <w:rsid w:val="0C5F66A8"/>
    <w:rsid w:val="0C6F0681"/>
    <w:rsid w:val="0C866E23"/>
    <w:rsid w:val="0C8D11ED"/>
    <w:rsid w:val="0C935CBC"/>
    <w:rsid w:val="0D24C213"/>
    <w:rsid w:val="0D4460C7"/>
    <w:rsid w:val="0D6B9476"/>
    <w:rsid w:val="0DAAA6AC"/>
    <w:rsid w:val="0DB1775F"/>
    <w:rsid w:val="0E6A170A"/>
    <w:rsid w:val="0E8C8835"/>
    <w:rsid w:val="0EAE842A"/>
    <w:rsid w:val="0EAFA476"/>
    <w:rsid w:val="0EE45840"/>
    <w:rsid w:val="0F4B9774"/>
    <w:rsid w:val="0F6D0E65"/>
    <w:rsid w:val="0FA5C235"/>
    <w:rsid w:val="0FC7AD12"/>
    <w:rsid w:val="1045E14B"/>
    <w:rsid w:val="10DF9684"/>
    <w:rsid w:val="110EF0F2"/>
    <w:rsid w:val="11AB6ABF"/>
    <w:rsid w:val="1205B306"/>
    <w:rsid w:val="121465F7"/>
    <w:rsid w:val="122B0747"/>
    <w:rsid w:val="126F09EF"/>
    <w:rsid w:val="12803846"/>
    <w:rsid w:val="12B937E1"/>
    <w:rsid w:val="13FC86A9"/>
    <w:rsid w:val="14B7D36C"/>
    <w:rsid w:val="14C328C4"/>
    <w:rsid w:val="14C90E43"/>
    <w:rsid w:val="14E181A7"/>
    <w:rsid w:val="158D150C"/>
    <w:rsid w:val="15AC059E"/>
    <w:rsid w:val="15B9DEF0"/>
    <w:rsid w:val="16213CD1"/>
    <w:rsid w:val="165CA1DE"/>
    <w:rsid w:val="16779203"/>
    <w:rsid w:val="173B7690"/>
    <w:rsid w:val="173BEAC7"/>
    <w:rsid w:val="17A2BFEC"/>
    <w:rsid w:val="17A90CE5"/>
    <w:rsid w:val="1813B689"/>
    <w:rsid w:val="1874C65F"/>
    <w:rsid w:val="18F61ECB"/>
    <w:rsid w:val="191BD90D"/>
    <w:rsid w:val="1981B1AF"/>
    <w:rsid w:val="1A560A25"/>
    <w:rsid w:val="1A5CFC1C"/>
    <w:rsid w:val="1A747AB2"/>
    <w:rsid w:val="1A8BD59D"/>
    <w:rsid w:val="1AE7BC4B"/>
    <w:rsid w:val="1B0D9511"/>
    <w:rsid w:val="1BA3F2F9"/>
    <w:rsid w:val="1D39AAB2"/>
    <w:rsid w:val="1D58B92B"/>
    <w:rsid w:val="1D651855"/>
    <w:rsid w:val="1DA4E3EF"/>
    <w:rsid w:val="1DC6E45E"/>
    <w:rsid w:val="1DD757E9"/>
    <w:rsid w:val="1E01C556"/>
    <w:rsid w:val="1E1C9A86"/>
    <w:rsid w:val="1E2F3459"/>
    <w:rsid w:val="1E42EE0B"/>
    <w:rsid w:val="1EF00D61"/>
    <w:rsid w:val="1F222F25"/>
    <w:rsid w:val="1F9939A9"/>
    <w:rsid w:val="1F9E23E4"/>
    <w:rsid w:val="207A15FC"/>
    <w:rsid w:val="20F41EE2"/>
    <w:rsid w:val="21055B84"/>
    <w:rsid w:val="214F5BF7"/>
    <w:rsid w:val="2160D251"/>
    <w:rsid w:val="218AD23E"/>
    <w:rsid w:val="220FBCCB"/>
    <w:rsid w:val="222A6BF4"/>
    <w:rsid w:val="22328EB9"/>
    <w:rsid w:val="225E63CA"/>
    <w:rsid w:val="2261E12A"/>
    <w:rsid w:val="226EF5BB"/>
    <w:rsid w:val="22A0F8E6"/>
    <w:rsid w:val="22E9498D"/>
    <w:rsid w:val="22F5ACC0"/>
    <w:rsid w:val="23052457"/>
    <w:rsid w:val="2331F8AC"/>
    <w:rsid w:val="23792C09"/>
    <w:rsid w:val="23E0E798"/>
    <w:rsid w:val="23F35CA0"/>
    <w:rsid w:val="2426E349"/>
    <w:rsid w:val="25074EFD"/>
    <w:rsid w:val="251CA5C0"/>
    <w:rsid w:val="25EA5B9D"/>
    <w:rsid w:val="26061295"/>
    <w:rsid w:val="26279AC7"/>
    <w:rsid w:val="26BF995E"/>
    <w:rsid w:val="26D4F7E5"/>
    <w:rsid w:val="2767ECD0"/>
    <w:rsid w:val="279A39E4"/>
    <w:rsid w:val="279B7143"/>
    <w:rsid w:val="27FF2107"/>
    <w:rsid w:val="28377EBA"/>
    <w:rsid w:val="2855141D"/>
    <w:rsid w:val="2880A2E8"/>
    <w:rsid w:val="288F5E98"/>
    <w:rsid w:val="28DBD635"/>
    <w:rsid w:val="29696BE3"/>
    <w:rsid w:val="29EA289F"/>
    <w:rsid w:val="2AA64D36"/>
    <w:rsid w:val="2ADE9A45"/>
    <w:rsid w:val="2AE1F531"/>
    <w:rsid w:val="2B82F343"/>
    <w:rsid w:val="2BED0585"/>
    <w:rsid w:val="2BEFBDFA"/>
    <w:rsid w:val="2C578D88"/>
    <w:rsid w:val="2C67881F"/>
    <w:rsid w:val="2C699177"/>
    <w:rsid w:val="2C72F18C"/>
    <w:rsid w:val="2C7DC592"/>
    <w:rsid w:val="2D74736F"/>
    <w:rsid w:val="2D88D5E6"/>
    <w:rsid w:val="2E496711"/>
    <w:rsid w:val="2EF7D1F2"/>
    <w:rsid w:val="2F5D8A9F"/>
    <w:rsid w:val="304F23D5"/>
    <w:rsid w:val="30845FBA"/>
    <w:rsid w:val="308B4472"/>
    <w:rsid w:val="30A03A48"/>
    <w:rsid w:val="310E6767"/>
    <w:rsid w:val="31305BB5"/>
    <w:rsid w:val="31511717"/>
    <w:rsid w:val="31648F62"/>
    <w:rsid w:val="3170D283"/>
    <w:rsid w:val="319038B5"/>
    <w:rsid w:val="3193281B"/>
    <w:rsid w:val="31CA95CD"/>
    <w:rsid w:val="320205C2"/>
    <w:rsid w:val="321CBEA5"/>
    <w:rsid w:val="323C07E4"/>
    <w:rsid w:val="3293F939"/>
    <w:rsid w:val="3299B2C3"/>
    <w:rsid w:val="32B6E3EE"/>
    <w:rsid w:val="32D08C8C"/>
    <w:rsid w:val="32ED0716"/>
    <w:rsid w:val="3306836C"/>
    <w:rsid w:val="330E612F"/>
    <w:rsid w:val="33778D12"/>
    <w:rsid w:val="33C3558F"/>
    <w:rsid w:val="33CB4315"/>
    <w:rsid w:val="340DAF9E"/>
    <w:rsid w:val="3488D777"/>
    <w:rsid w:val="34E7D2D9"/>
    <w:rsid w:val="34F2D4EF"/>
    <w:rsid w:val="35F918E0"/>
    <w:rsid w:val="36D0C671"/>
    <w:rsid w:val="36DDB09E"/>
    <w:rsid w:val="36EB6012"/>
    <w:rsid w:val="374BCBFC"/>
    <w:rsid w:val="37B4867E"/>
    <w:rsid w:val="386058A2"/>
    <w:rsid w:val="3A0997FE"/>
    <w:rsid w:val="3A3F5F7C"/>
    <w:rsid w:val="3AA208DD"/>
    <w:rsid w:val="3B8897E3"/>
    <w:rsid w:val="3C1293BD"/>
    <w:rsid w:val="3C4006D2"/>
    <w:rsid w:val="3C41D170"/>
    <w:rsid w:val="3C82FBD2"/>
    <w:rsid w:val="3CD41A8D"/>
    <w:rsid w:val="3D0E22EE"/>
    <w:rsid w:val="3D4138C0"/>
    <w:rsid w:val="3D4A5B81"/>
    <w:rsid w:val="3D99F81A"/>
    <w:rsid w:val="3E6CC207"/>
    <w:rsid w:val="3E9115EA"/>
    <w:rsid w:val="3E920406"/>
    <w:rsid w:val="3E9ED64A"/>
    <w:rsid w:val="3F23A513"/>
    <w:rsid w:val="3FBEE4FF"/>
    <w:rsid w:val="404580AE"/>
    <w:rsid w:val="40BA7CA5"/>
    <w:rsid w:val="411B657B"/>
    <w:rsid w:val="41561FA8"/>
    <w:rsid w:val="4186FFFD"/>
    <w:rsid w:val="41C6FB6E"/>
    <w:rsid w:val="41FB8186"/>
    <w:rsid w:val="42A91FDA"/>
    <w:rsid w:val="43307CC2"/>
    <w:rsid w:val="433912D6"/>
    <w:rsid w:val="435A81ED"/>
    <w:rsid w:val="43B0A856"/>
    <w:rsid w:val="448EE0B6"/>
    <w:rsid w:val="44A53BF4"/>
    <w:rsid w:val="45ED0300"/>
    <w:rsid w:val="464ADB67"/>
    <w:rsid w:val="4663378D"/>
    <w:rsid w:val="48477A32"/>
    <w:rsid w:val="48513329"/>
    <w:rsid w:val="48A70A74"/>
    <w:rsid w:val="48B7AA20"/>
    <w:rsid w:val="48C9AFA4"/>
    <w:rsid w:val="48DE3F0B"/>
    <w:rsid w:val="491EAD28"/>
    <w:rsid w:val="4A1A30CC"/>
    <w:rsid w:val="4A2BCA85"/>
    <w:rsid w:val="4A9330B2"/>
    <w:rsid w:val="4AD3AEDF"/>
    <w:rsid w:val="4AFD28D6"/>
    <w:rsid w:val="4AFF4B3A"/>
    <w:rsid w:val="4BC4B4DA"/>
    <w:rsid w:val="4C3BE4E3"/>
    <w:rsid w:val="4C518B63"/>
    <w:rsid w:val="4C843FAA"/>
    <w:rsid w:val="4D4756EE"/>
    <w:rsid w:val="4D890306"/>
    <w:rsid w:val="4DDDFB01"/>
    <w:rsid w:val="4DF5657F"/>
    <w:rsid w:val="4E051772"/>
    <w:rsid w:val="4E07C6E3"/>
    <w:rsid w:val="4E620F23"/>
    <w:rsid w:val="4EA6E734"/>
    <w:rsid w:val="4F10C096"/>
    <w:rsid w:val="4F454372"/>
    <w:rsid w:val="4F60EDEF"/>
    <w:rsid w:val="519A847D"/>
    <w:rsid w:val="52050768"/>
    <w:rsid w:val="526426A1"/>
    <w:rsid w:val="53100159"/>
    <w:rsid w:val="5340E1AE"/>
    <w:rsid w:val="53521C85"/>
    <w:rsid w:val="5414FF23"/>
    <w:rsid w:val="54692A07"/>
    <w:rsid w:val="54731A63"/>
    <w:rsid w:val="54C5FD73"/>
    <w:rsid w:val="5553BE8F"/>
    <w:rsid w:val="558F028B"/>
    <w:rsid w:val="55AF22B1"/>
    <w:rsid w:val="55BB9492"/>
    <w:rsid w:val="56921A0C"/>
    <w:rsid w:val="56F5859E"/>
    <w:rsid w:val="57860FB4"/>
    <w:rsid w:val="578DBC54"/>
    <w:rsid w:val="57F7B6CE"/>
    <w:rsid w:val="5842175C"/>
    <w:rsid w:val="589F3DAB"/>
    <w:rsid w:val="58CC37E3"/>
    <w:rsid w:val="58E196D4"/>
    <w:rsid w:val="58E87046"/>
    <w:rsid w:val="58EEA7D8"/>
    <w:rsid w:val="59519CA1"/>
    <w:rsid w:val="59C5CD63"/>
    <w:rsid w:val="5A8293D4"/>
    <w:rsid w:val="5AAD054D"/>
    <w:rsid w:val="5B4166C3"/>
    <w:rsid w:val="5B507361"/>
    <w:rsid w:val="5B5EDB3D"/>
    <w:rsid w:val="5B62E5EB"/>
    <w:rsid w:val="5CD93FFE"/>
    <w:rsid w:val="5CFD6E25"/>
    <w:rsid w:val="5E3F2565"/>
    <w:rsid w:val="5EC1A18D"/>
    <w:rsid w:val="5F5604F7"/>
    <w:rsid w:val="5FDA0682"/>
    <w:rsid w:val="5FEC7D21"/>
    <w:rsid w:val="6089B811"/>
    <w:rsid w:val="60CF5125"/>
    <w:rsid w:val="611F4762"/>
    <w:rsid w:val="6129E384"/>
    <w:rsid w:val="617EF0C3"/>
    <w:rsid w:val="62019A39"/>
    <w:rsid w:val="621037ED"/>
    <w:rsid w:val="622B8DA1"/>
    <w:rsid w:val="6271DAB2"/>
    <w:rsid w:val="62747D5C"/>
    <w:rsid w:val="62A1D488"/>
    <w:rsid w:val="62B42F1D"/>
    <w:rsid w:val="62B9F22E"/>
    <w:rsid w:val="62E7FB5C"/>
    <w:rsid w:val="63422E71"/>
    <w:rsid w:val="63528802"/>
    <w:rsid w:val="639040A7"/>
    <w:rsid w:val="644153D3"/>
    <w:rsid w:val="6589DB20"/>
    <w:rsid w:val="6630F0E5"/>
    <w:rsid w:val="667AA3C7"/>
    <w:rsid w:val="668B280E"/>
    <w:rsid w:val="668EA6E2"/>
    <w:rsid w:val="669C529E"/>
    <w:rsid w:val="66A67A15"/>
    <w:rsid w:val="67768C4F"/>
    <w:rsid w:val="67CA864F"/>
    <w:rsid w:val="67F66DF3"/>
    <w:rsid w:val="68255634"/>
    <w:rsid w:val="68A6CF1A"/>
    <w:rsid w:val="68CCC192"/>
    <w:rsid w:val="69505474"/>
    <w:rsid w:val="6983787E"/>
    <w:rsid w:val="69BD2DE5"/>
    <w:rsid w:val="69C2C8D0"/>
    <w:rsid w:val="69D9CDA8"/>
    <w:rsid w:val="69FA6921"/>
    <w:rsid w:val="6A299E31"/>
    <w:rsid w:val="6A584A21"/>
    <w:rsid w:val="6A59FC2B"/>
    <w:rsid w:val="6A6E546A"/>
    <w:rsid w:val="6ACFC738"/>
    <w:rsid w:val="6B03316A"/>
    <w:rsid w:val="6B12739C"/>
    <w:rsid w:val="6B59FBAE"/>
    <w:rsid w:val="6B5A29D7"/>
    <w:rsid w:val="6B5E9931"/>
    <w:rsid w:val="6BA43461"/>
    <w:rsid w:val="6C04C75D"/>
    <w:rsid w:val="6C42E7C5"/>
    <w:rsid w:val="6D16F676"/>
    <w:rsid w:val="6E2F7670"/>
    <w:rsid w:val="6E3BC906"/>
    <w:rsid w:val="6E66D3F0"/>
    <w:rsid w:val="6EE0F7F9"/>
    <w:rsid w:val="6F0F166B"/>
    <w:rsid w:val="6F85910F"/>
    <w:rsid w:val="6F86662A"/>
    <w:rsid w:val="6F8A7B22"/>
    <w:rsid w:val="6FC94BEC"/>
    <w:rsid w:val="6FEADAAD"/>
    <w:rsid w:val="7001FC9B"/>
    <w:rsid w:val="70244DA9"/>
    <w:rsid w:val="708B6037"/>
    <w:rsid w:val="709C9B0E"/>
    <w:rsid w:val="70A6EAF3"/>
    <w:rsid w:val="7115933A"/>
    <w:rsid w:val="712B1D15"/>
    <w:rsid w:val="7142BC6E"/>
    <w:rsid w:val="71BC9528"/>
    <w:rsid w:val="72067DB9"/>
    <w:rsid w:val="7231A066"/>
    <w:rsid w:val="724F031B"/>
    <w:rsid w:val="727B1322"/>
    <w:rsid w:val="72804BD8"/>
    <w:rsid w:val="72902BD0"/>
    <w:rsid w:val="72B715FE"/>
    <w:rsid w:val="731EC985"/>
    <w:rsid w:val="74364372"/>
    <w:rsid w:val="748EE14C"/>
    <w:rsid w:val="749A2764"/>
    <w:rsid w:val="75552FB1"/>
    <w:rsid w:val="755ED15A"/>
    <w:rsid w:val="7607F340"/>
    <w:rsid w:val="7636E609"/>
    <w:rsid w:val="76C76C24"/>
    <w:rsid w:val="7736EA3A"/>
    <w:rsid w:val="773DF2F6"/>
    <w:rsid w:val="77DCC435"/>
    <w:rsid w:val="783FB614"/>
    <w:rsid w:val="78E8B92B"/>
    <w:rsid w:val="791A955A"/>
    <w:rsid w:val="796D9887"/>
    <w:rsid w:val="798F243B"/>
    <w:rsid w:val="79983829"/>
    <w:rsid w:val="7A003ED7"/>
    <w:rsid w:val="7A4C8E63"/>
    <w:rsid w:val="7A7151F9"/>
    <w:rsid w:val="7A8AFE3A"/>
    <w:rsid w:val="7AC84033"/>
    <w:rsid w:val="7AC9ED06"/>
    <w:rsid w:val="7ACB1014"/>
    <w:rsid w:val="7BAB225E"/>
    <w:rsid w:val="7C4559D8"/>
    <w:rsid w:val="7CB42282"/>
    <w:rsid w:val="7CB8F957"/>
    <w:rsid w:val="7CE9A854"/>
    <w:rsid w:val="7D2AD109"/>
    <w:rsid w:val="7D50BAE2"/>
    <w:rsid w:val="7D846287"/>
    <w:rsid w:val="7E181801"/>
    <w:rsid w:val="7E3CF353"/>
    <w:rsid w:val="7EEAB7A5"/>
    <w:rsid w:val="7EEBB662"/>
    <w:rsid w:val="7F2D00BE"/>
    <w:rsid w:val="7F525052"/>
    <w:rsid w:val="7FF18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54C2E1A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egoe UI" w:hAnsi="Segoe UI" w:cs="Segoe UI" w:eastAsia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B35AF"/>
    <w:rPr>
      <w:rFonts w:cstheme="min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4B9E"/>
    <w:pPr>
      <w:keepNext/>
      <w:keepLines/>
      <w:spacing w:before="240" w:after="0"/>
      <w:outlineLvl w:val="0"/>
    </w:pPr>
    <w:rPr>
      <w:rFonts w:eastAsiaTheme="majorEastAsia" w:cstheme="majorBidi"/>
      <w:color w:val="4472C4" w:themeColor="accent1"/>
      <w:sz w:val="7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5AF"/>
    <w:pPr>
      <w:keepNext/>
      <w:keepLines/>
      <w:spacing w:before="40" w:after="0"/>
      <w:outlineLvl w:val="1"/>
    </w:pPr>
    <w:rPr>
      <w:rFonts w:eastAsiaTheme="majorEastAsia" w:cstheme="majorBidi"/>
      <w:color w:val="4472C4" w:themeColor="accent1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59E1"/>
    <w:pPr>
      <w:keepNext/>
      <w:keepLines/>
      <w:numPr>
        <w:numId w:val="28"/>
      </w:numPr>
      <w:spacing w:before="40" w:after="0"/>
      <w:outlineLvl w:val="2"/>
    </w:pPr>
    <w:rPr>
      <w:rFonts w:asciiTheme="majorHAnsi" w:hAnsiTheme="majorHAnsi" w:eastAsiaTheme="majorEastAsia" w:cstheme="majorBidi"/>
      <w:color w:val="4472C4" w:themeColor="accent1"/>
      <w:sz w:val="36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D34B9E"/>
    <w:rPr>
      <w:rFonts w:eastAsiaTheme="majorEastAsia" w:cstheme="majorBidi"/>
      <w:color w:val="4472C4" w:themeColor="accent1"/>
      <w:sz w:val="7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D34B9E"/>
    <w:rPr>
      <w:rFonts w:eastAsiaTheme="majorEastAsia" w:cstheme="majorBidi"/>
      <w:color w:val="4472C4" w:themeColor="accent1"/>
      <w:sz w:val="40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D34B9E"/>
    <w:rPr>
      <w:rFonts w:asciiTheme="majorHAnsi" w:hAnsiTheme="majorHAnsi" w:eastAsiaTheme="majorEastAsia" w:cstheme="majorBidi"/>
      <w:color w:val="4472C4" w:themeColor="accent1"/>
      <w:sz w:val="36"/>
      <w:szCs w:val="24"/>
    </w:rPr>
  </w:style>
  <w:style w:type="paragraph" w:styleId="ListParagraph">
    <w:name w:val="List Paragraph"/>
    <w:aliases w:val="Bullet List,FooterText,List Paragraph1,numbered,Paragraphe de liste1,Bulletr List Paragraph,列出段落,列出段落1,List Paragraph2,List Paragraph21,Listeafsnit1,Parágrafo da Lista1,リスト段落1,Párrafo de lista1,Bullet list,List Paragraph11,Listenabsatz1,F"/>
    <w:basedOn w:val="Normal"/>
    <w:link w:val="ListParagraphChar"/>
    <w:uiPriority w:val="34"/>
    <w:qFormat/>
    <w:rsid w:val="00D34B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4B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34B9E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D34B9E"/>
    <w:rPr>
      <w:rFonts w:asciiTheme="minorHAnsi" w:hAnsiTheme="minorHAnsi" w:cstheme="min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D34B9E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D34B9E"/>
    <w:rPr>
      <w:rFonts w:asciiTheme="minorHAnsi" w:hAnsiTheme="minorHAnsi" w:cstheme="minorBidi"/>
      <w:sz w:val="24"/>
    </w:rPr>
  </w:style>
  <w:style w:type="paragraph" w:styleId="NormalWeb">
    <w:name w:val="Normal (Web)"/>
    <w:basedOn w:val="Normal"/>
    <w:uiPriority w:val="99"/>
    <w:unhideWhenUsed/>
    <w:rsid w:val="00171C56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3F2585"/>
    <w:rPr>
      <w:b/>
      <w:bCs/>
    </w:rPr>
  </w:style>
  <w:style w:type="character" w:styleId="Emphasis">
    <w:name w:val="Emphasis"/>
    <w:basedOn w:val="DefaultParagraphFont"/>
    <w:uiPriority w:val="20"/>
    <w:qFormat/>
    <w:rsid w:val="003F2585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736E1D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36E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6E1D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736E1D"/>
    <w:rPr>
      <w:rFonts w:asciiTheme="minorHAnsi" w:hAnsiTheme="minorHAnsi" w:cstheme="min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6E1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36E1D"/>
    <w:rPr>
      <w:rFonts w:asciiTheme="minorHAnsi" w:hAnsiTheme="minorHAnsi" w:cstheme="minorBid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6E1D"/>
    <w:pPr>
      <w:spacing w:after="0" w:line="240" w:lineRule="auto"/>
    </w:pPr>
    <w:rPr>
      <w:rFonts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36E1D"/>
    <w:rPr>
      <w:sz w:val="18"/>
      <w:szCs w:val="18"/>
    </w:rPr>
  </w:style>
  <w:style w:type="character" w:styleId="ListParagraphChar" w:customStyle="1">
    <w:name w:val="List Paragraph Char"/>
    <w:aliases w:val="Bullet List Char,FooterText Char,List Paragraph1 Char,numbered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rsid w:val="00615D8B"/>
    <w:rPr>
      <w:rFonts w:asciiTheme="minorHAnsi" w:hAnsiTheme="minorHAnsi" w:cstheme="minorBidi"/>
      <w:sz w:val="24"/>
    </w:rPr>
  </w:style>
  <w:style w:type="paragraph" w:styleId="paragraph" w:customStyle="1">
    <w:name w:val="paragraph"/>
    <w:basedOn w:val="Normal"/>
    <w:rsid w:val="007609CE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</w:rPr>
  </w:style>
  <w:style w:type="character" w:styleId="normaltextrun" w:customStyle="1">
    <w:name w:val="normaltextrun"/>
    <w:basedOn w:val="DefaultParagraphFont"/>
    <w:rsid w:val="007609CE"/>
  </w:style>
  <w:style w:type="character" w:styleId="eop" w:customStyle="1">
    <w:name w:val="eop"/>
    <w:basedOn w:val="DefaultParagraphFont"/>
    <w:rsid w:val="007609CE"/>
  </w:style>
  <w:style w:type="character" w:styleId="scxw221423240" w:customStyle="1">
    <w:name w:val="scxw221423240"/>
    <w:basedOn w:val="DefaultParagraphFont"/>
    <w:rsid w:val="00691C06"/>
  </w:style>
  <w:style w:type="character" w:styleId="pagebreaktextspan" w:customStyle="1">
    <w:name w:val="pagebreaktextspan"/>
    <w:basedOn w:val="DefaultParagraphFont"/>
    <w:rsid w:val="00691C06"/>
  </w:style>
  <w:style w:type="table" w:styleId="TableGrid">
    <w:name w:val="Table Grid"/>
    <w:basedOn w:val="TableNormal"/>
    <w:uiPriority w:val="39"/>
    <w:rsid w:val="00C55528"/>
    <w:pPr>
      <w:spacing w:after="0" w:line="240" w:lineRule="auto"/>
    </w:pPr>
    <w:rPr>
      <w:rFonts w:asciiTheme="minorHAnsi" w:hAnsiTheme="minorHAnsi" w:cstheme="minorBidi"/>
      <w:lang w:val="en-GB"/>
    </w:rPr>
    <w:tblPr>
      <w:tblInd w:w="0" w:type="nil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F2F36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0BA4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290BA4"/>
    <w:rPr>
      <w:rFonts w:asciiTheme="minorHAnsi" w:hAnsiTheme="minorHAnsi" w:cstheme="minorBidi"/>
      <w:i/>
      <w:iCs/>
      <w:color w:val="4472C4" w:themeColor="accent1"/>
      <w:sz w:val="24"/>
    </w:rPr>
  </w:style>
  <w:style w:type="paragraph" w:styleId="NoSpacing">
    <w:name w:val="No Spacing"/>
    <w:uiPriority w:val="1"/>
    <w:qFormat/>
    <w:rsid w:val="007A1202"/>
    <w:pPr>
      <w:spacing w:after="0" w:line="240" w:lineRule="auto"/>
    </w:pPr>
    <w:rPr>
      <w:rFonts w:cstheme="minorBidi"/>
    </w:rPr>
  </w:style>
  <w:style w:type="paragraph" w:styleId="Revision">
    <w:name w:val="Revision"/>
    <w:hidden/>
    <w:uiPriority w:val="99"/>
    <w:semiHidden/>
    <w:rsid w:val="004A642E"/>
    <w:pPr>
      <w:spacing w:after="0" w:line="240" w:lineRule="auto"/>
    </w:pPr>
    <w:rPr>
      <w:rFonts w:cstheme="minorBidi"/>
    </w:rPr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4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505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92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794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3055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8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14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117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9424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38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8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569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36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67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6070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071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69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57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38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017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222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72478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30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994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70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879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958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49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72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2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845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6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74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34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0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623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591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48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8477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42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19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59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647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15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44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090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14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59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7556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5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226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80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83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42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31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826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4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53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691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192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84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55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96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74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29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47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46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29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18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49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05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303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950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28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71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9271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4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499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67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714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229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65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013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828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9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14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7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151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55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452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07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856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164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09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46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629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177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22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0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85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3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54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594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4947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38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207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381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313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27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379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629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8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73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1434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974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0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94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878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443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854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57116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27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078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46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564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523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452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688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97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3287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88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57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60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724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470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045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0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64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361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473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30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61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5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3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07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7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2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4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1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7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image" Target="media/image3.png" Id="rId13" /><Relationship Type="http://schemas.openxmlformats.org/officeDocument/2006/relationships/hyperlink" Target="https://cdx.transform.microsoft.com/" TargetMode="External" Id="rId18" /><Relationship Type="http://schemas.openxmlformats.org/officeDocument/2006/relationships/customXml" Target="../customXml/item3.xml" Id="rId3" /><Relationship Type="http://schemas.openxmlformats.org/officeDocument/2006/relationships/header" Target="header1.xml" Id="rId21" /><Relationship Type="http://schemas.openxmlformats.org/officeDocument/2006/relationships/webSettings" Target="webSettings.xml" Id="rId7" /><Relationship Type="http://schemas.openxmlformats.org/officeDocument/2006/relationships/hyperlink" Target="https://support.microsoft.com/en-us/office/sign-in-and-create-multiple-profiles-in-microsoft-edge-df94e622-2061-49ae-ad1d-6f0e43ce6435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upport.microsoft.com/en-us/office/sign-in-and-create-multiple-profiles-in-microsoft-edge-df94e622-2061-49ae-ad1d-6f0e43ce6435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1.png" Id="rId11" /><Relationship Type="http://schemas.microsoft.com/office/2019/09/relationships/intelligence" Target="intelligence.xml" Id="R39b5fc40b4244972" /><Relationship Type="http://schemas.openxmlformats.org/officeDocument/2006/relationships/styles" Target="styles.xml" Id="rId5" /><Relationship Type="http://schemas.openxmlformats.org/officeDocument/2006/relationships/hyperlink" Target="https://dev.azure.com/servicesdocs/DevOps/_wiki/wikis/Cloud%20Subscription%20in%20Microsoft%20Services/5419/Obtain-an-MSDN-subscription" TargetMode="External" Id="rId15" /><Relationship Type="http://schemas.openxmlformats.org/officeDocument/2006/relationships/theme" Target="theme/theme1.xml" Id="rId23" /><Relationship Type="http://schemas.openxmlformats.org/officeDocument/2006/relationships/hyperlink" Target="https://cdx.transform.microsoft.com/" TargetMode="External" Id="rId10" /><Relationship Type="http://schemas.openxmlformats.org/officeDocument/2006/relationships/hyperlink" Target="https://teams.microsoft.com/" TargetMode="Externa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yperlink" Target="https://dev.azure.com/servicesdocs/DevOps/_wiki/wikis/Cloud%20Subscription%20in%20Microsoft%20Services/5414/Getting-Cloud-Subscription(s)-in-Microsoft-Services" TargetMode="External" Id="rId14" /><Relationship Type="http://schemas.openxmlformats.org/officeDocument/2006/relationships/fontTable" Target="fontTable.xml" Id="rId22" /><Relationship Type="http://schemas.openxmlformats.org/officeDocument/2006/relationships/image" Target="/media/image5.png" Id="Rc982d625a9084813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01ba7ba-426e-4c00-b376-5babcdba0bcd">
      <Terms xmlns="http://schemas.microsoft.com/office/infopath/2007/PartnerControls"/>
    </lcf76f155ced4ddcb4097134ff3c332f>
    <TaxCatchAll xmlns="230e9df3-be65-4c73-a93b-d1236ebd677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6589863F4A31468AAA5F0B7C3F2EA8" ma:contentTypeVersion="14" ma:contentTypeDescription="Create a new document." ma:contentTypeScope="" ma:versionID="03285011b6f863968391edd12314ecef">
  <xsd:schema xmlns:xsd="http://www.w3.org/2001/XMLSchema" xmlns:xs="http://www.w3.org/2001/XMLSchema" xmlns:p="http://schemas.microsoft.com/office/2006/metadata/properties" xmlns:ns2="b01ba7ba-426e-4c00-b376-5babcdba0bcd" xmlns:ns3="db68ad00-3af8-484b-8bc6-b70d7b2601ba" xmlns:ns4="230e9df3-be65-4c73-a93b-d1236ebd677e" targetNamespace="http://schemas.microsoft.com/office/2006/metadata/properties" ma:root="true" ma:fieldsID="22666c1dfebf2f2aa9af4b0c057eec8d" ns2:_="" ns3:_="" ns4:_="">
    <xsd:import namespace="b01ba7ba-426e-4c00-b376-5babcdba0bcd"/>
    <xsd:import namespace="db68ad00-3af8-484b-8bc6-b70d7b2601ba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4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1ba7ba-426e-4c00-b376-5babcdba0b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e385fb40-52d4-4fae-9c5b-3e8ff8a587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68ad00-3af8-484b-8bc6-b70d7b2601b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667081ba-328a-4539-aae3-34a2b7ab5924}" ma:internalName="TaxCatchAll" ma:showField="CatchAllData" ma:web="db68ad00-3af8-484b-8bc6-b70d7b2601b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06F4FB0-9861-4D41-9F09-DA84D88298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0575F3-4CAD-42F4-B184-0FB3080D15AF}">
  <ds:schemaRefs>
    <ds:schemaRef ds:uri="http://purl.org/dc/elements/1.1/"/>
    <ds:schemaRef ds:uri="http://schemas.microsoft.com/office/2006/documentManagement/types"/>
    <ds:schemaRef ds:uri="http://purl.org/dc/dcmitype/"/>
    <ds:schemaRef ds:uri="http://schemas.microsoft.com/office/infopath/2007/PartnerControls"/>
    <ds:schemaRef ds:uri="http://purl.org/dc/terms/"/>
    <ds:schemaRef ds:uri="http://www.w3.org/XML/1998/namespace"/>
    <ds:schemaRef ds:uri="http://schemas.microsoft.com/office/2006/metadata/properties"/>
    <ds:schemaRef ds:uri="b01ba7ba-426e-4c00-b376-5babcdba0bcd"/>
    <ds:schemaRef ds:uri="http://schemas.openxmlformats.org/package/2006/metadata/core-properties"/>
    <ds:schemaRef ds:uri="230e9df3-be65-4c73-a93b-d1236ebd677e"/>
    <ds:schemaRef ds:uri="db68ad00-3af8-484b-8bc6-b70d7b2601ba"/>
  </ds:schemaRefs>
</ds:datastoreItem>
</file>

<file path=customXml/itemProps3.xml><?xml version="1.0" encoding="utf-8"?>
<ds:datastoreItem xmlns:ds="http://schemas.openxmlformats.org/officeDocument/2006/customXml" ds:itemID="{9B82C0FE-C38C-4303-AF98-E90EB3352E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1ba7ba-426e-4c00-b376-5babcdba0bcd"/>
    <ds:schemaRef ds:uri="db68ad00-3af8-484b-8bc6-b70d7b2601ba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Malathi Sekkappan</lastModifiedBy>
  <revision>19</revision>
  <dcterms:created xsi:type="dcterms:W3CDTF">2021-05-19T11:18:00.0000000Z</dcterms:created>
  <dcterms:modified xsi:type="dcterms:W3CDTF">2022-02-16T13:22:04.518772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6589863F4A31468AAA5F0B7C3F2EA8</vt:lpwstr>
  </property>
  <property fmtid="{D5CDD505-2E9C-101B-9397-08002B2CF9AE}" pid="3" name="MediaServiceImageTags">
    <vt:lpwstr/>
  </property>
</Properties>
</file>